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77A69" w14:textId="20A0B071" w:rsidR="00AA2238" w:rsidRPr="007102AD" w:rsidRDefault="00F17FCB" w:rsidP="00570963">
      <w:pPr>
        <w:spacing w:after="0" w:line="276" w:lineRule="auto"/>
        <w:jc w:val="center"/>
        <w:rPr>
          <w:rFonts w:ascii="Avenir Heavy" w:hAnsi="Avenir Heavy" w:cstheme="majorHAnsi"/>
          <w:b/>
          <w:bCs/>
          <w:sz w:val="36"/>
          <w:szCs w:val="36"/>
        </w:rPr>
      </w:pPr>
      <w:r w:rsidRPr="007102AD">
        <w:rPr>
          <w:rFonts w:ascii="Avenir Heavy" w:hAnsi="Avenir Heavy" w:cstheme="majorHAnsi"/>
          <w:b/>
          <w:bCs/>
          <w:sz w:val="36"/>
          <w:szCs w:val="36"/>
        </w:rPr>
        <w:t>RAVI VALLUR</w:t>
      </w:r>
      <w:r w:rsidR="002A4F1C" w:rsidRPr="007102AD">
        <w:rPr>
          <w:rFonts w:ascii="Avenir Heavy" w:hAnsi="Avenir Heavy" w:cstheme="majorHAnsi"/>
          <w:b/>
          <w:bCs/>
          <w:sz w:val="36"/>
          <w:szCs w:val="36"/>
        </w:rPr>
        <w:t>I</w:t>
      </w:r>
    </w:p>
    <w:p w14:paraId="23B6B141" w14:textId="39692DB0" w:rsidR="00A3701B" w:rsidRPr="007102AD" w:rsidRDefault="00CF6009" w:rsidP="00A3701B">
      <w:pPr>
        <w:spacing w:after="0" w:line="240" w:lineRule="auto"/>
        <w:jc w:val="center"/>
        <w:rPr>
          <w:rFonts w:ascii="AVENIR HEAVY OBLIQUE" w:hAnsi="AVENIR HEAVY OBLIQUE" w:cstheme="majorHAnsi"/>
          <w:b/>
          <w:bCs/>
          <w:i/>
          <w:iCs/>
          <w:sz w:val="28"/>
          <w:szCs w:val="28"/>
        </w:rPr>
      </w:pPr>
      <w:r w:rsidRPr="007102AD">
        <w:rPr>
          <w:rFonts w:ascii="AVENIR HEAVY OBLIQUE" w:hAnsi="AVENIR HEAVY OBLIQUE" w:cstheme="majorHAnsi"/>
          <w:b/>
          <w:bCs/>
          <w:i/>
          <w:iCs/>
          <w:sz w:val="28"/>
          <w:szCs w:val="28"/>
        </w:rPr>
        <w:t>SOFTWARE ENGINEER</w:t>
      </w:r>
    </w:p>
    <w:p w14:paraId="4C3EA1FC" w14:textId="0875FCB2" w:rsidR="00724A34" w:rsidRPr="004B5531" w:rsidRDefault="00724A34" w:rsidP="00724A34">
      <w:pPr>
        <w:spacing w:after="0" w:line="240" w:lineRule="auto"/>
        <w:jc w:val="center"/>
        <w:rPr>
          <w:rFonts w:ascii="Avenir Book" w:hAnsi="Avenir Book" w:cstheme="minorHAnsi"/>
          <w:color w:val="000000" w:themeColor="text1"/>
          <w:sz w:val="36"/>
          <w:szCs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B5531">
        <w:rPr>
          <w:rFonts w:ascii="Avenir Book" w:hAnsi="Avenir Book" w:cstheme="minorHAnsi"/>
          <w:noProof/>
        </w:rPr>
        <w:drawing>
          <wp:inline distT="0" distB="0" distL="0" distR="0" wp14:anchorId="6C2C3DB7" wp14:editId="78488618">
            <wp:extent cx="262467" cy="262467"/>
            <wp:effectExtent l="0" t="0" r="4445" b="4445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confinder_phone_1954539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677" cy="279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5123F">
        <w:rPr>
          <w:rFonts w:ascii="AVENIR MEDIUM OBLIQUE" w:hAnsi="AVENIR MEDIUM OBLIQUE" w:cstheme="minorHAnsi"/>
          <w:i/>
          <w:iCs/>
          <w:sz w:val="36"/>
          <w:szCs w:val="36"/>
          <w:vertAlign w:val="superscript"/>
        </w:rPr>
        <w:t>940-391-9013</w:t>
      </w:r>
      <w:r w:rsidRPr="004B5531">
        <w:rPr>
          <w:rFonts w:ascii="Avenir Book" w:hAnsi="Avenir Book" w:cstheme="minorHAnsi"/>
          <w:sz w:val="36"/>
          <w:szCs w:val="36"/>
          <w:vertAlign w:val="superscript"/>
        </w:rPr>
        <w:t xml:space="preserve">    </w:t>
      </w:r>
      <w:r w:rsidRPr="004B5531">
        <w:rPr>
          <w:rFonts w:ascii="Avenir Book" w:hAnsi="Avenir Book" w:cstheme="minorHAnsi"/>
          <w:noProof/>
        </w:rPr>
        <w:drawing>
          <wp:inline distT="0" distB="0" distL="0" distR="0" wp14:anchorId="114D4739" wp14:editId="5CB21CF6">
            <wp:extent cx="287655" cy="287655"/>
            <wp:effectExtent l="0" t="0" r="4445" b="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confinder_mail_115714.sv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16" cy="29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5531">
        <w:rPr>
          <w:rFonts w:ascii="Avenir Book" w:hAnsi="Avenir Book" w:cstheme="minorHAnsi"/>
          <w:sz w:val="36"/>
          <w:szCs w:val="36"/>
          <w:vertAlign w:val="superscript"/>
        </w:rPr>
        <w:t xml:space="preserve"> </w:t>
      </w:r>
      <w:hyperlink r:id="rId12" w:history="1">
        <w:r w:rsidR="001E3FBC" w:rsidRPr="007102AD">
          <w:rPr>
            <w:rStyle w:val="Hyperlink"/>
            <w:rFonts w:ascii="AVENIR MEDIUM OBLIQUE" w:hAnsi="AVENIR MEDIUM OBLIQUE" w:cstheme="minorHAnsi"/>
            <w:i/>
            <w:iCs/>
            <w:sz w:val="36"/>
            <w:szCs w:val="36"/>
            <w:vertAlign w:val="superscript"/>
            <w14:textOutline w14:w="0" w14:cap="flat" w14:cmpd="sng" w14:algn="ctr">
              <w14:noFill/>
              <w14:prstDash w14:val="solid"/>
              <w14:round/>
            </w14:textOutline>
          </w:rPr>
          <w:t>info@codebyravi.com</w:t>
        </w:r>
      </w:hyperlink>
      <w:r w:rsidRPr="004B5531">
        <w:rPr>
          <w:rFonts w:ascii="Avenir Book" w:hAnsi="Avenir Book" w:cstheme="minorHAnsi"/>
          <w:color w:val="000000" w:themeColor="text1"/>
          <w:sz w:val="36"/>
          <w:szCs w:val="36"/>
          <w:vertAlign w:val="superscript"/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  <w:r w:rsidRPr="004B5531">
        <w:rPr>
          <w:rFonts w:ascii="Avenir Book" w:hAnsi="Avenir Book" w:cstheme="minorHAnsi"/>
          <w:noProof/>
        </w:rPr>
        <w:drawing>
          <wp:inline distT="0" distB="0" distL="0" distR="0" wp14:anchorId="380DFF9B" wp14:editId="0C13A8EA">
            <wp:extent cx="262255" cy="262255"/>
            <wp:effectExtent l="0" t="0" r="4445" b="4445"/>
            <wp:docPr id="15" name="Graphic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confinder_chrome_2561401.sv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43" cy="26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5531">
        <w:rPr>
          <w:rFonts w:ascii="Avenir Book" w:hAnsi="Avenir Book" w:cstheme="minorHAnsi"/>
          <w:color w:val="000000" w:themeColor="text1"/>
          <w:sz w:val="36"/>
          <w:szCs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hyperlink r:id="rId15" w:history="1">
        <w:r w:rsidR="001E3FBC" w:rsidRPr="007102AD">
          <w:rPr>
            <w:rStyle w:val="Hyperlink"/>
            <w:rFonts w:ascii="AVENIR MEDIUM OBLIQUE" w:hAnsi="AVENIR MEDIUM OBLIQUE" w:cs="Microsoft Sans Serif"/>
            <w:i/>
            <w:iCs/>
            <w:sz w:val="36"/>
            <w:szCs w:val="36"/>
            <w:vertAlign w:val="superscript"/>
            <w14:textOutline w14:w="0" w14:cap="flat" w14:cmpd="sng" w14:algn="ctr">
              <w14:noFill/>
              <w14:prstDash w14:val="solid"/>
              <w14:round/>
            </w14:textOutline>
          </w:rPr>
          <w:t>https://codebyravi.com</w:t>
        </w:r>
      </w:hyperlink>
    </w:p>
    <w:p w14:paraId="4737D358" w14:textId="60C987C8" w:rsidR="0066104B" w:rsidRPr="004B5531" w:rsidRDefault="000851A1" w:rsidP="001E3FBC">
      <w:pPr>
        <w:spacing w:after="0" w:line="240" w:lineRule="auto"/>
        <w:jc w:val="center"/>
        <w:rPr>
          <w:rFonts w:ascii="Avenir Book" w:hAnsi="Avenir Book" w:cstheme="minorHAnsi"/>
          <w:sz w:val="36"/>
          <w:szCs w:val="36"/>
          <w:vertAlign w:val="superscript"/>
          <w14:textOutline w14:w="0" w14:cap="flat" w14:cmpd="sng" w14:algn="ctr">
            <w14:noFill/>
            <w14:prstDash w14:val="solid"/>
            <w14:round/>
          </w14:textOutline>
        </w:rPr>
      </w:pPr>
      <w:r w:rsidRPr="004B5531">
        <w:rPr>
          <w:rFonts w:ascii="Avenir Book" w:hAnsi="Avenir Book" w:cstheme="minorHAnsi"/>
          <w:noProof/>
          <w:color w:val="000000" w:themeColor="text1"/>
          <w:sz w:val="36"/>
          <w:szCs w:val="36"/>
          <w:vertAlign w:val="superscript"/>
        </w:rPr>
        <w:drawing>
          <wp:inline distT="0" distB="0" distL="0" distR="0" wp14:anchorId="6FB1E9D2" wp14:editId="54C8BA80">
            <wp:extent cx="287866" cy="287866"/>
            <wp:effectExtent l="0" t="0" r="4445" b="4445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confinder_LinkedIn_194920.sv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974" cy="290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5531">
        <w:rPr>
          <w:rFonts w:ascii="Avenir Book" w:hAnsi="Avenir Book" w:cstheme="minorHAnsi"/>
          <w:color w:val="000000" w:themeColor="text1"/>
          <w:sz w:val="36"/>
          <w:szCs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393DB6" w:rsidRPr="004B5531">
        <w:rPr>
          <w:rFonts w:ascii="Avenir Book" w:hAnsi="Avenir Book" w:cstheme="minorHAnsi"/>
          <w:color w:val="000000" w:themeColor="text1"/>
          <w:sz w:val="36"/>
          <w:szCs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hyperlink r:id="rId18" w:history="1">
        <w:r w:rsidR="00393DB6" w:rsidRPr="007102AD">
          <w:rPr>
            <w:rStyle w:val="Hyperlink"/>
            <w:rFonts w:ascii="AVENIR MEDIUM OBLIQUE" w:hAnsi="AVENIR MEDIUM OBLIQUE" w:cstheme="minorHAnsi"/>
            <w:i/>
            <w:iCs/>
            <w:sz w:val="36"/>
            <w:szCs w:val="36"/>
            <w:vertAlign w:val="superscript"/>
            <w14:textOutline w14:w="0" w14:cap="flat" w14:cmpd="sng" w14:algn="ctr">
              <w14:noFill/>
              <w14:prstDash w14:val="solid"/>
              <w14:round/>
            </w14:textOutline>
          </w:rPr>
          <w:t>/in/ravivalluri</w:t>
        </w:r>
      </w:hyperlink>
      <w:r w:rsidRPr="004B5531">
        <w:rPr>
          <w:rFonts w:ascii="Avenir Book" w:hAnsi="Avenir Book" w:cstheme="minorHAnsi"/>
          <w:sz w:val="36"/>
          <w:szCs w:val="36"/>
          <w:vertAlign w:val="superscript"/>
          <w14:textOutline w14:w="0" w14:cap="flat" w14:cmpd="sng" w14:algn="ctr">
            <w14:noFill/>
            <w14:prstDash w14:val="solid"/>
            <w14:round/>
          </w14:textOutline>
        </w:rPr>
        <w:t xml:space="preserve">       </w:t>
      </w:r>
      <w:r w:rsidRPr="004B5531">
        <w:rPr>
          <w:rFonts w:ascii="Avenir Book" w:hAnsi="Avenir Book" w:cstheme="minorHAnsi"/>
          <w:noProof/>
          <w:color w:val="000000" w:themeColor="text1"/>
          <w:sz w:val="36"/>
          <w:szCs w:val="36"/>
          <w:vertAlign w:val="superscript"/>
        </w:rPr>
        <w:drawing>
          <wp:inline distT="0" distB="0" distL="0" distR="0" wp14:anchorId="12576EEC" wp14:editId="31931902">
            <wp:extent cx="262466" cy="262466"/>
            <wp:effectExtent l="0" t="0" r="4445" b="4445"/>
            <wp:docPr id="19" name="Graphic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confinder_github_1218140.sv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533" cy="27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5531">
        <w:rPr>
          <w:rFonts w:ascii="Avenir Book" w:hAnsi="Avenir Book" w:cstheme="minorHAnsi"/>
          <w:color w:val="000000" w:themeColor="text1"/>
          <w:sz w:val="36"/>
          <w:szCs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hyperlink r:id="rId21" w:history="1">
        <w:r w:rsidR="00393DB6" w:rsidRPr="004B5531">
          <w:rPr>
            <w:rStyle w:val="Hyperlink"/>
            <w:rFonts w:ascii="Avenir Book" w:hAnsi="Avenir Book" w:cstheme="minorHAnsi"/>
            <w:sz w:val="36"/>
            <w:szCs w:val="36"/>
            <w:vertAlign w:val="superscript"/>
            <w14:textOutline w14:w="0" w14:cap="flat" w14:cmpd="sng" w14:algn="ctr">
              <w14:noFill/>
              <w14:prstDash w14:val="solid"/>
              <w14:round/>
            </w14:textOutline>
          </w:rPr>
          <w:t xml:space="preserve">: </w:t>
        </w:r>
        <w:r w:rsidR="001E3FBC" w:rsidRPr="007102AD">
          <w:rPr>
            <w:rStyle w:val="Hyperlink"/>
            <w:rFonts w:ascii="AVENIR MEDIUM OBLIQUE" w:hAnsi="AVENIR MEDIUM OBLIQUE" w:cstheme="minorHAnsi"/>
            <w:i/>
            <w:iCs/>
            <w:sz w:val="36"/>
            <w:szCs w:val="36"/>
            <w:vertAlign w:val="superscript"/>
            <w14:textOutline w14:w="0" w14:cap="flat" w14:cmpd="sng" w14:algn="ctr">
              <w14:noFill/>
              <w14:prstDash w14:val="solid"/>
              <w14:round/>
            </w14:textOutline>
          </w:rPr>
          <w:t>/codebyravi</w:t>
        </w:r>
      </w:hyperlink>
    </w:p>
    <w:p w14:paraId="46FF15CF" w14:textId="101B16AD" w:rsidR="003428E6" w:rsidRPr="004B5531" w:rsidRDefault="003428E6" w:rsidP="00C76A3B">
      <w:pPr>
        <w:spacing w:after="0" w:line="240" w:lineRule="auto"/>
        <w:jc w:val="center"/>
        <w:rPr>
          <w:rFonts w:ascii="Avenir Book" w:hAnsi="Avenir Book" w:cstheme="minorHAnsi"/>
          <w:color w:val="000000" w:themeColor="text1"/>
          <w:sz w:val="36"/>
          <w:szCs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E5444BE" w14:textId="51E13019" w:rsidR="00724A34" w:rsidRPr="004B5531" w:rsidRDefault="00724A34" w:rsidP="00724A34">
      <w:pPr>
        <w:spacing w:after="0" w:line="240" w:lineRule="auto"/>
        <w:rPr>
          <w:rFonts w:ascii="Avenir Black" w:hAnsi="Avenir Black" w:cstheme="majorHAnsi"/>
          <w:b/>
          <w:bCs/>
          <w:sz w:val="28"/>
          <w:szCs w:val="28"/>
        </w:rPr>
      </w:pPr>
      <w:r w:rsidRPr="004B5531">
        <w:rPr>
          <w:rFonts w:ascii="Avenir Black" w:hAnsi="Avenir Black" w:cstheme="majorHAnsi"/>
          <w:b/>
          <w:bCs/>
          <w:sz w:val="28"/>
          <w:szCs w:val="28"/>
        </w:rPr>
        <w:t>About Me</w:t>
      </w:r>
    </w:p>
    <w:p w14:paraId="7FA0E25A" w14:textId="3FDD8DE5" w:rsidR="00442CEF" w:rsidRPr="004B5531" w:rsidRDefault="00F01CF1" w:rsidP="00442CEF">
      <w:pPr>
        <w:pStyle w:val="ContactInfo"/>
        <w:jc w:val="both"/>
        <w:rPr>
          <w:rFonts w:ascii="Avenir Book" w:hAnsi="Avenir Book" w:cstheme="minorHAnsi"/>
        </w:rPr>
      </w:pPr>
      <w:r>
        <w:rPr>
          <w:rFonts w:ascii="Avenir Book" w:hAnsi="Avenir Book" w:cstheme="minorHAnsi"/>
          <w:noProof/>
        </w:rPr>
        <w:pict w14:anchorId="02E7200D">
          <v:rect id="_x0000_i1027" alt="" style="width:540pt;height:1pt;mso-width-percent:0;mso-height-percent:0;mso-width-percent:0;mso-height-percent:0" o:hrpct="0" o:hralign="center" o:hrstd="t" o:hrnoshade="t" o:hr="t" fillcolor="black [3213]" stroked="f"/>
        </w:pict>
      </w:r>
    </w:p>
    <w:p w14:paraId="3199648E" w14:textId="10E04371" w:rsidR="001832DF" w:rsidRPr="004B5531" w:rsidRDefault="001832DF" w:rsidP="00442CEF">
      <w:pPr>
        <w:pStyle w:val="ContactInfo"/>
        <w:jc w:val="both"/>
        <w:rPr>
          <w:rFonts w:ascii="Avenir Book" w:hAnsi="Avenir Book" w:cstheme="minorHAnsi"/>
          <w:sz w:val="22"/>
          <w:szCs w:val="22"/>
        </w:rPr>
      </w:pPr>
    </w:p>
    <w:p w14:paraId="3BAC389D" w14:textId="7490CE0C" w:rsidR="001E3FBC" w:rsidRPr="004B5531" w:rsidRDefault="00DF7832" w:rsidP="001E3FBC">
      <w:pPr>
        <w:spacing w:after="0" w:line="240" w:lineRule="auto"/>
        <w:rPr>
          <w:rFonts w:ascii="Avenir Book" w:hAnsi="Avenir Book" w:cs="Microsoft Sans Serif"/>
        </w:rPr>
      </w:pPr>
      <w:r w:rsidRPr="004B5531">
        <w:rPr>
          <w:rFonts w:ascii="Avenir Book" w:hAnsi="Avenir Book" w:cs="Microsoft Sans Serif"/>
        </w:rPr>
        <w:t xml:space="preserve">I am a </w:t>
      </w:r>
      <w:r w:rsidR="007633E6">
        <w:rPr>
          <w:rFonts w:ascii="Avenir Book" w:hAnsi="Avenir Book" w:cs="Microsoft Sans Serif"/>
        </w:rPr>
        <w:t xml:space="preserve">software engineer (full stack) </w:t>
      </w:r>
      <w:r w:rsidR="00D427A1">
        <w:rPr>
          <w:rFonts w:ascii="Avenir Book" w:hAnsi="Avenir Book" w:cs="Microsoft Sans Serif"/>
        </w:rPr>
        <w:t xml:space="preserve">based </w:t>
      </w:r>
      <w:r w:rsidR="007633E6">
        <w:rPr>
          <w:rFonts w:ascii="Avenir Book" w:hAnsi="Avenir Book" w:cs="Microsoft Sans Serif"/>
        </w:rPr>
        <w:t>in</w:t>
      </w:r>
      <w:r w:rsidR="00D427A1">
        <w:rPr>
          <w:rFonts w:ascii="Avenir Book" w:hAnsi="Avenir Book" w:cs="Microsoft Sans Serif"/>
        </w:rPr>
        <w:t xml:space="preserve"> San Diego, California</w:t>
      </w:r>
      <w:r w:rsidRPr="004B5531">
        <w:rPr>
          <w:rFonts w:ascii="Avenir Book" w:hAnsi="Avenir Book" w:cs="Microsoft Sans Serif"/>
        </w:rPr>
        <w:t xml:space="preserve"> with </w:t>
      </w:r>
      <w:r w:rsidRPr="00203C78">
        <w:rPr>
          <w:rFonts w:ascii="Avenir Black" w:hAnsi="Avenir Black" w:cs="Microsoft Sans Serif"/>
          <w:b/>
          <w:bCs/>
        </w:rPr>
        <w:t>over 10 years</w:t>
      </w:r>
      <w:r w:rsidRPr="004B5531">
        <w:rPr>
          <w:rFonts w:ascii="Avenir Book" w:hAnsi="Avenir Book" w:cs="Microsoft Sans Serif"/>
        </w:rPr>
        <w:t xml:space="preserve"> of experience in Full Software Development Life Cycle (SDLC) including defining requirements, design, implementation, testing, production support, and enhancing existing systems by developing dynamic web applications.</w:t>
      </w:r>
      <w:r w:rsidR="0099321E">
        <w:rPr>
          <w:rFonts w:ascii="Avenir Book" w:hAnsi="Avenir Book" w:cs="Microsoft Sans Serif"/>
        </w:rPr>
        <w:t xml:space="preserve"> </w:t>
      </w:r>
      <w:r w:rsidRPr="004B5531">
        <w:rPr>
          <w:rFonts w:ascii="Avenir Book" w:hAnsi="Avenir Book" w:cs="Microsoft Sans Serif"/>
        </w:rPr>
        <w:t xml:space="preserve">My specialties include </w:t>
      </w:r>
      <w:r w:rsidR="0099321E" w:rsidRPr="0099321E">
        <w:rPr>
          <w:rFonts w:ascii="Avenir Book" w:hAnsi="Avenir Book" w:cs="Microsoft Sans Serif"/>
          <w:b/>
          <w:bCs/>
        </w:rPr>
        <w:t>Go</w:t>
      </w:r>
      <w:r w:rsidR="0099321E">
        <w:rPr>
          <w:rFonts w:ascii="Avenir Book" w:hAnsi="Avenir Book" w:cs="Microsoft Sans Serif"/>
        </w:rPr>
        <w:t xml:space="preserve">, </w:t>
      </w:r>
      <w:r w:rsidRPr="004B5531">
        <w:rPr>
          <w:rFonts w:ascii="Avenir Book" w:hAnsi="Avenir Book" w:cs="Microsoft Sans Serif"/>
        </w:rPr>
        <w:t xml:space="preserve">full-stack </w:t>
      </w:r>
      <w:r w:rsidRPr="00D427A1">
        <w:rPr>
          <w:rFonts w:ascii="Avenir Black" w:hAnsi="Avenir Black" w:cs="Microsoft Sans Serif"/>
          <w:b/>
          <w:bCs/>
        </w:rPr>
        <w:t>JavaScript</w:t>
      </w:r>
      <w:r w:rsidR="0099321E">
        <w:rPr>
          <w:rFonts w:ascii="Avenir Black" w:hAnsi="Avenir Black" w:cs="Microsoft Sans Serif"/>
          <w:b/>
          <w:bCs/>
        </w:rPr>
        <w:t>,</w:t>
      </w:r>
      <w:r w:rsidR="0099321E">
        <w:rPr>
          <w:rFonts w:ascii="Avenir Book" w:hAnsi="Avenir Book" w:cs="Microsoft Sans Serif"/>
        </w:rPr>
        <w:t xml:space="preserve"> and </w:t>
      </w:r>
      <w:r w:rsidRPr="004B5531">
        <w:rPr>
          <w:rFonts w:ascii="Avenir Book" w:hAnsi="Avenir Book" w:cs="Microsoft Sans Serif"/>
        </w:rPr>
        <w:t xml:space="preserve">hands-on experience in designing, developing &amp; managing secured systems in various </w:t>
      </w:r>
      <w:r w:rsidRPr="007C610C">
        <w:rPr>
          <w:rFonts w:ascii="Avenir Black" w:hAnsi="Avenir Black" w:cs="Microsoft Sans Serif"/>
          <w:b/>
          <w:bCs/>
        </w:rPr>
        <w:t>AWS</w:t>
      </w:r>
      <w:r w:rsidRPr="004B5531">
        <w:rPr>
          <w:rFonts w:ascii="Avenir Book" w:hAnsi="Avenir Book" w:cs="Microsoft Sans Serif"/>
        </w:rPr>
        <w:t xml:space="preserve"> services</w:t>
      </w:r>
      <w:r w:rsidR="007633E6">
        <w:rPr>
          <w:rFonts w:ascii="Avenir Book" w:hAnsi="Avenir Book" w:cs="Microsoft Sans Serif"/>
        </w:rPr>
        <w:t>.</w:t>
      </w:r>
    </w:p>
    <w:p w14:paraId="7A89DEF6" w14:textId="77777777" w:rsidR="00DF7832" w:rsidRPr="004B5531" w:rsidRDefault="00DF7832" w:rsidP="001E3FBC">
      <w:pPr>
        <w:spacing w:after="0" w:line="240" w:lineRule="auto"/>
        <w:rPr>
          <w:rFonts w:ascii="Avenir Book" w:hAnsi="Avenir Book" w:cstheme="minorHAnsi"/>
        </w:rPr>
      </w:pPr>
    </w:p>
    <w:p w14:paraId="58FDFDA9" w14:textId="60E11A57" w:rsidR="006D55AF" w:rsidRPr="004B5531" w:rsidRDefault="00AD143C" w:rsidP="009316DE">
      <w:pPr>
        <w:spacing w:after="0" w:line="240" w:lineRule="auto"/>
        <w:rPr>
          <w:rFonts w:ascii="Avenir Black" w:hAnsi="Avenir Black" w:cstheme="majorHAnsi"/>
          <w:b/>
          <w:bCs/>
          <w:sz w:val="28"/>
          <w:szCs w:val="28"/>
        </w:rPr>
      </w:pPr>
      <w:r w:rsidRPr="004B5531">
        <w:rPr>
          <w:rFonts w:ascii="Avenir Black" w:hAnsi="Avenir Black" w:cstheme="majorHAnsi"/>
          <w:b/>
          <w:bCs/>
          <w:sz w:val="28"/>
          <w:szCs w:val="28"/>
        </w:rPr>
        <w:t>Experience</w:t>
      </w:r>
    </w:p>
    <w:p w14:paraId="22F9169C" w14:textId="77777777" w:rsidR="006D55AF" w:rsidRPr="004B5531" w:rsidRDefault="00F01CF1" w:rsidP="006D55AF">
      <w:pPr>
        <w:spacing w:after="0" w:line="240" w:lineRule="auto"/>
        <w:jc w:val="center"/>
        <w:rPr>
          <w:rFonts w:ascii="Avenir Book" w:hAnsi="Avenir Book" w:cstheme="minorHAnsi"/>
          <w:sz w:val="28"/>
          <w:szCs w:val="28"/>
        </w:rPr>
      </w:pPr>
      <w:r>
        <w:rPr>
          <w:rFonts w:ascii="Avenir Book" w:hAnsi="Avenir Book" w:cstheme="minorHAnsi"/>
          <w:noProof/>
        </w:rPr>
        <w:pict w14:anchorId="4159812A">
          <v:rect id="_x0000_i1026" alt="" style="width:540pt;height:1pt;mso-width-percent:0;mso-height-percent:0;mso-width-percent:0;mso-height-percent:0" o:hrpct="0" o:hralign="center" o:hrstd="t" o:hrnoshade="t" o:hr="t" fillcolor="black [3213]" stroked="f"/>
        </w:pict>
      </w:r>
    </w:p>
    <w:p w14:paraId="21A8D06D" w14:textId="12DA878D" w:rsidR="00034B0D" w:rsidRPr="007C610C" w:rsidRDefault="00034B0D" w:rsidP="00034B0D">
      <w:pPr>
        <w:pStyle w:val="BoldCentered"/>
        <w:jc w:val="left"/>
        <w:rPr>
          <w:rFonts w:ascii="Avenir Medium" w:hAnsi="Avenir Medium" w:cstheme="majorHAnsi"/>
          <w:b w:val="0"/>
          <w:color w:val="auto"/>
          <w:sz w:val="24"/>
          <w:szCs w:val="24"/>
        </w:rPr>
      </w:pPr>
      <w:r w:rsidRPr="007C610C">
        <w:rPr>
          <w:rFonts w:ascii="Avenir Medium" w:hAnsi="Avenir Medium" w:cstheme="majorHAnsi"/>
          <w:b w:val="0"/>
          <w:color w:val="auto"/>
          <w:sz w:val="24"/>
          <w:szCs w:val="24"/>
        </w:rPr>
        <w:t>S</w:t>
      </w:r>
      <w:r w:rsidR="007633E6">
        <w:rPr>
          <w:rFonts w:ascii="Avenir Medium" w:hAnsi="Avenir Medium" w:cstheme="majorHAnsi"/>
          <w:b w:val="0"/>
          <w:color w:val="auto"/>
          <w:sz w:val="24"/>
          <w:szCs w:val="24"/>
        </w:rPr>
        <w:t>enior Software Engineer</w:t>
      </w:r>
    </w:p>
    <w:p w14:paraId="48941748" w14:textId="7E33334B" w:rsidR="00034B0D" w:rsidRPr="00C42C91" w:rsidRDefault="00034B0D" w:rsidP="00C42C91">
      <w:pPr>
        <w:pStyle w:val="BoldCentered"/>
        <w:jc w:val="left"/>
        <w:rPr>
          <w:rFonts w:ascii="Avenir Book" w:hAnsi="Avenir Book" w:cstheme="majorHAnsi"/>
          <w:b w:val="0"/>
          <w:color w:val="auto"/>
          <w:sz w:val="24"/>
          <w:szCs w:val="24"/>
        </w:rPr>
      </w:pPr>
      <w:r w:rsidRPr="007C610C">
        <w:rPr>
          <w:rFonts w:ascii="Avenir Medium" w:hAnsi="Avenir Medium" w:cstheme="majorHAnsi"/>
          <w:b w:val="0"/>
          <w:color w:val="auto"/>
          <w:sz w:val="24"/>
          <w:szCs w:val="24"/>
        </w:rPr>
        <w:t>Rackspace</w:t>
      </w:r>
      <w:r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/ </w:t>
      </w:r>
      <w:r w:rsidR="00210144">
        <w:rPr>
          <w:rFonts w:ascii="Avenir Book" w:hAnsi="Avenir Book" w:cstheme="majorHAnsi"/>
          <w:b w:val="0"/>
          <w:color w:val="auto"/>
          <w:sz w:val="24"/>
          <w:szCs w:val="24"/>
        </w:rPr>
        <w:t>May</w:t>
      </w:r>
      <w:r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2020</w:t>
      </w:r>
      <w:r w:rsidR="003755C4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- Present</w:t>
      </w:r>
    </w:p>
    <w:p w14:paraId="32F389D6" w14:textId="407885AA" w:rsidR="0098021A" w:rsidRDefault="005A4098" w:rsidP="00C23C0A">
      <w:pPr>
        <w:pStyle w:val="BoldCentered"/>
        <w:numPr>
          <w:ilvl w:val="0"/>
          <w:numId w:val="36"/>
        </w:numPr>
        <w:jc w:val="left"/>
        <w:rPr>
          <w:rFonts w:ascii="Avenir Book" w:hAnsi="Avenir Book" w:cstheme="minorHAnsi"/>
          <w:b w:val="0"/>
          <w:color w:val="000000" w:themeColor="text1"/>
        </w:rPr>
      </w:pPr>
      <w:r>
        <w:rPr>
          <w:rFonts w:ascii="Avenir Book" w:hAnsi="Avenir Book" w:cstheme="minorHAnsi"/>
          <w:b w:val="0"/>
          <w:color w:val="000000" w:themeColor="text1"/>
        </w:rPr>
        <w:t>Working on Golang to integrate DNS load balancer with the enterprise AD cluster</w:t>
      </w:r>
      <w:r w:rsidR="00A519EC">
        <w:rPr>
          <w:rFonts w:ascii="Avenir Book" w:hAnsi="Avenir Book" w:cstheme="minorHAnsi"/>
          <w:b w:val="0"/>
          <w:color w:val="000000" w:themeColor="text1"/>
        </w:rPr>
        <w:t>.</w:t>
      </w:r>
    </w:p>
    <w:p w14:paraId="6AACA81E" w14:textId="4471858D" w:rsidR="00A519EC" w:rsidRPr="004B5531" w:rsidRDefault="00A519EC" w:rsidP="00C23C0A">
      <w:pPr>
        <w:pStyle w:val="BoldCentered"/>
        <w:numPr>
          <w:ilvl w:val="0"/>
          <w:numId w:val="36"/>
        </w:numPr>
        <w:jc w:val="left"/>
        <w:rPr>
          <w:rFonts w:ascii="Avenir Book" w:hAnsi="Avenir Book" w:cstheme="minorHAnsi"/>
          <w:b w:val="0"/>
          <w:color w:val="000000" w:themeColor="text1"/>
        </w:rPr>
      </w:pPr>
      <w:r>
        <w:rPr>
          <w:rFonts w:ascii="Avenir Book" w:hAnsi="Avenir Book" w:cstheme="minorHAnsi"/>
          <w:b w:val="0"/>
          <w:color w:val="000000" w:themeColor="text1"/>
        </w:rPr>
        <w:t>Implemented Docker container to run Golang tests in a Jenkins workflow.</w:t>
      </w:r>
    </w:p>
    <w:p w14:paraId="4B690623" w14:textId="521D514E" w:rsidR="00773871" w:rsidRDefault="00773871" w:rsidP="00C23C0A">
      <w:pPr>
        <w:pStyle w:val="BoldCentered"/>
        <w:numPr>
          <w:ilvl w:val="0"/>
          <w:numId w:val="36"/>
        </w:numPr>
        <w:jc w:val="left"/>
        <w:rPr>
          <w:rFonts w:ascii="Avenir Book" w:hAnsi="Avenir Book" w:cstheme="minorHAnsi"/>
          <w:b w:val="0"/>
          <w:color w:val="000000" w:themeColor="text1"/>
        </w:rPr>
      </w:pPr>
      <w:r w:rsidRPr="004B5531">
        <w:rPr>
          <w:rFonts w:ascii="Avenir Book" w:hAnsi="Avenir Book" w:cstheme="minorHAnsi"/>
          <w:b w:val="0"/>
          <w:color w:val="000000" w:themeColor="text1"/>
        </w:rPr>
        <w:t>Built Platform as a Service (PaaS) and Infrastructure as a Service (IaaS) from scratch for customer portal using AWS.</w:t>
      </w:r>
    </w:p>
    <w:p w14:paraId="49C50A6E" w14:textId="5F54AA3A" w:rsidR="00A519EC" w:rsidRPr="00A519EC" w:rsidRDefault="00A519EC" w:rsidP="00C23C0A">
      <w:pPr>
        <w:pStyle w:val="BoldCentered"/>
        <w:numPr>
          <w:ilvl w:val="0"/>
          <w:numId w:val="36"/>
        </w:numPr>
        <w:jc w:val="left"/>
        <w:rPr>
          <w:rFonts w:ascii="Avenir Book" w:hAnsi="Avenir Book" w:cstheme="minorHAnsi"/>
          <w:b w:val="0"/>
          <w:color w:val="000000" w:themeColor="text1"/>
        </w:rPr>
      </w:pPr>
      <w:r w:rsidRPr="00A519EC">
        <w:rPr>
          <w:rFonts w:ascii="Avenir Book" w:hAnsi="Avenir Book" w:cstheme="minorHAnsi"/>
          <w:b w:val="0"/>
          <w:color w:val="000000" w:themeColor="text1"/>
        </w:rPr>
        <w:t>Developed a data aggregator using Golang, implementing channels and goroutines.</w:t>
      </w:r>
    </w:p>
    <w:p w14:paraId="1A3D484F" w14:textId="77777777" w:rsidR="00A519EC" w:rsidRPr="00A519EC" w:rsidRDefault="00A519EC" w:rsidP="00A519EC">
      <w:pPr>
        <w:pStyle w:val="ListParagraph"/>
        <w:numPr>
          <w:ilvl w:val="0"/>
          <w:numId w:val="36"/>
        </w:numPr>
        <w:rPr>
          <w:rFonts w:ascii="Avenir Book" w:eastAsia="Times New Roman" w:hAnsi="Avenir Book" w:cs="Times New Roman"/>
        </w:rPr>
      </w:pPr>
      <w:r w:rsidRPr="00A519EC">
        <w:rPr>
          <w:rFonts w:ascii="Avenir Book" w:eastAsia="Times New Roman" w:hAnsi="Avenir Book" w:cs="Segoe UI"/>
          <w:shd w:val="clear" w:color="auto" w:fill="FFFFFF"/>
        </w:rPr>
        <w:t>Improved development and testing productivity by creating and maintaining reusable and modular JavaScript functions that mock client API requests.</w:t>
      </w:r>
    </w:p>
    <w:p w14:paraId="7A17385E" w14:textId="53378469" w:rsidR="00A519EC" w:rsidRPr="00A519EC" w:rsidRDefault="00A519EC" w:rsidP="00A519EC">
      <w:pPr>
        <w:pStyle w:val="ListParagraph"/>
        <w:numPr>
          <w:ilvl w:val="0"/>
          <w:numId w:val="36"/>
        </w:numPr>
        <w:rPr>
          <w:rFonts w:ascii="Avenir Book" w:eastAsia="Times New Roman" w:hAnsi="Avenir Book" w:cs="Times New Roman"/>
        </w:rPr>
      </w:pPr>
      <w:r w:rsidRPr="00A519EC">
        <w:rPr>
          <w:rFonts w:ascii="Avenir Book" w:eastAsia="Times New Roman" w:hAnsi="Avenir Book" w:cs="Segoe UI"/>
          <w:shd w:val="clear" w:color="auto" w:fill="FFFFFF"/>
        </w:rPr>
        <w:t>Design and implementation of a new GraphQL-based advertising analytics service using TypeScript, Node.js</w:t>
      </w:r>
      <w:r w:rsidR="00D40354">
        <w:rPr>
          <w:rFonts w:ascii="Avenir Book" w:eastAsia="Times New Roman" w:hAnsi="Avenir Book" w:cs="Segoe UI"/>
          <w:shd w:val="clear" w:color="auto" w:fill="FFFFFF"/>
        </w:rPr>
        <w:t>,</w:t>
      </w:r>
      <w:r w:rsidRPr="00A519EC">
        <w:rPr>
          <w:rFonts w:ascii="Avenir Book" w:eastAsia="Times New Roman" w:hAnsi="Avenir Book" w:cs="Segoe UI"/>
          <w:shd w:val="clear" w:color="auto" w:fill="FFFFFF"/>
        </w:rPr>
        <w:t xml:space="preserve"> and the NestJS framework on AWS.</w:t>
      </w:r>
    </w:p>
    <w:p w14:paraId="4E134E8F" w14:textId="77777777" w:rsidR="00A519EC" w:rsidRDefault="00A519EC" w:rsidP="00A519EC">
      <w:pPr>
        <w:pStyle w:val="BoldCentered"/>
        <w:ind w:left="360"/>
        <w:jc w:val="left"/>
        <w:rPr>
          <w:rFonts w:ascii="Avenir Book" w:hAnsi="Avenir Book" w:cstheme="minorHAnsi"/>
          <w:b w:val="0"/>
          <w:color w:val="000000" w:themeColor="text1"/>
        </w:rPr>
      </w:pPr>
    </w:p>
    <w:p w14:paraId="5CC2E5D1" w14:textId="77777777" w:rsidR="00C23C0A" w:rsidRPr="000D0CBB" w:rsidRDefault="00C23C0A" w:rsidP="000D0CBB">
      <w:pPr>
        <w:pStyle w:val="BoldCentered"/>
        <w:ind w:left="360"/>
        <w:jc w:val="left"/>
        <w:rPr>
          <w:rFonts w:ascii="Avenir Book" w:hAnsi="Avenir Book" w:cstheme="minorHAnsi"/>
          <w:b w:val="0"/>
          <w:color w:val="000000" w:themeColor="text1"/>
        </w:rPr>
      </w:pPr>
    </w:p>
    <w:p w14:paraId="5C8ABF34" w14:textId="4F52F648" w:rsidR="00262BE9" w:rsidRPr="007C610C" w:rsidRDefault="00CF6009" w:rsidP="00DB418B">
      <w:pPr>
        <w:pStyle w:val="BoldCentered"/>
        <w:jc w:val="left"/>
        <w:rPr>
          <w:rFonts w:ascii="Avenir Medium" w:hAnsi="Avenir Medium" w:cstheme="majorHAnsi"/>
          <w:b w:val="0"/>
          <w:color w:val="auto"/>
          <w:sz w:val="24"/>
          <w:szCs w:val="24"/>
        </w:rPr>
      </w:pPr>
      <w:r w:rsidRPr="007C610C">
        <w:rPr>
          <w:rFonts w:ascii="Avenir Medium" w:hAnsi="Avenir Medium" w:cstheme="majorHAnsi"/>
          <w:b w:val="0"/>
          <w:color w:val="auto"/>
          <w:sz w:val="24"/>
          <w:szCs w:val="24"/>
        </w:rPr>
        <w:t>S</w:t>
      </w:r>
      <w:r w:rsidR="007A14F4">
        <w:rPr>
          <w:rFonts w:ascii="Avenir Medium" w:hAnsi="Avenir Medium" w:cstheme="majorHAnsi"/>
          <w:b w:val="0"/>
          <w:color w:val="auto"/>
          <w:sz w:val="24"/>
          <w:szCs w:val="24"/>
        </w:rPr>
        <w:t>enior</w:t>
      </w:r>
      <w:r w:rsidRPr="007C610C">
        <w:rPr>
          <w:rFonts w:ascii="Avenir Medium" w:hAnsi="Avenir Medium" w:cstheme="majorHAnsi"/>
          <w:b w:val="0"/>
          <w:color w:val="auto"/>
          <w:sz w:val="24"/>
          <w:szCs w:val="24"/>
        </w:rPr>
        <w:t xml:space="preserve"> Software Engineer</w:t>
      </w:r>
      <w:r w:rsidR="007633E6">
        <w:rPr>
          <w:rFonts w:ascii="Avenir Medium" w:hAnsi="Avenir Medium" w:cstheme="majorHAnsi"/>
          <w:b w:val="0"/>
          <w:color w:val="auto"/>
          <w:sz w:val="24"/>
          <w:szCs w:val="24"/>
        </w:rPr>
        <w:t>ing Consultant</w:t>
      </w:r>
    </w:p>
    <w:p w14:paraId="3BFC7599" w14:textId="7715CDD5" w:rsidR="00262BE9" w:rsidRPr="004B5531" w:rsidRDefault="00262BE9" w:rsidP="00DB418B">
      <w:pPr>
        <w:pStyle w:val="BoldCentered"/>
        <w:jc w:val="left"/>
        <w:rPr>
          <w:rFonts w:ascii="Avenir Book" w:hAnsi="Avenir Book" w:cstheme="majorHAnsi"/>
          <w:b w:val="0"/>
          <w:color w:val="auto"/>
          <w:sz w:val="24"/>
          <w:szCs w:val="24"/>
        </w:rPr>
      </w:pPr>
      <w:r w:rsidRPr="007C610C">
        <w:rPr>
          <w:rFonts w:ascii="Avenir Medium" w:hAnsi="Avenir Medium" w:cstheme="majorHAnsi"/>
          <w:b w:val="0"/>
          <w:color w:val="auto"/>
          <w:sz w:val="24"/>
          <w:szCs w:val="24"/>
        </w:rPr>
        <w:t>BCBS (Blue Cross Blue Shield)</w:t>
      </w:r>
      <w:r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/ </w:t>
      </w:r>
      <w:r w:rsidR="007633E6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May </w:t>
      </w:r>
      <w:r w:rsidR="00901134" w:rsidRPr="004B5531">
        <w:rPr>
          <w:rFonts w:ascii="Avenir Book" w:hAnsi="Avenir Book" w:cstheme="majorHAnsi"/>
          <w:b w:val="0"/>
          <w:color w:val="auto"/>
          <w:sz w:val="24"/>
          <w:szCs w:val="24"/>
        </w:rPr>
        <w:t>20</w:t>
      </w:r>
      <w:r w:rsidRPr="004B5531">
        <w:rPr>
          <w:rFonts w:ascii="Avenir Book" w:hAnsi="Avenir Book" w:cstheme="majorHAnsi"/>
          <w:b w:val="0"/>
          <w:color w:val="auto"/>
          <w:sz w:val="24"/>
          <w:szCs w:val="24"/>
        </w:rPr>
        <w:t>1</w:t>
      </w:r>
      <w:r w:rsidR="007633E6">
        <w:rPr>
          <w:rFonts w:ascii="Avenir Book" w:hAnsi="Avenir Book" w:cstheme="majorHAnsi"/>
          <w:b w:val="0"/>
          <w:color w:val="auto"/>
          <w:sz w:val="24"/>
          <w:szCs w:val="24"/>
        </w:rPr>
        <w:t>6</w:t>
      </w:r>
      <w:r w:rsidR="00A96674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034B0D" w:rsidRPr="004B5531">
        <w:rPr>
          <w:rFonts w:ascii="Avenir Book" w:hAnsi="Avenir Book" w:cstheme="majorHAnsi"/>
          <w:b w:val="0"/>
          <w:color w:val="auto"/>
          <w:sz w:val="24"/>
          <w:szCs w:val="24"/>
        </w:rPr>
        <w:t>–</w:t>
      </w:r>
      <w:r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210144">
        <w:rPr>
          <w:rFonts w:ascii="Avenir Book" w:hAnsi="Avenir Book" w:cstheme="majorHAnsi"/>
          <w:b w:val="0"/>
          <w:color w:val="auto"/>
          <w:sz w:val="24"/>
          <w:szCs w:val="24"/>
        </w:rPr>
        <w:t>May</w:t>
      </w:r>
      <w:r w:rsidR="00034B0D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2020</w:t>
      </w:r>
    </w:p>
    <w:p w14:paraId="7CEA0779" w14:textId="77777777" w:rsidR="00A519EC" w:rsidRPr="00A519EC" w:rsidRDefault="00A519EC" w:rsidP="00A519EC">
      <w:pPr>
        <w:pStyle w:val="ListParagraph"/>
        <w:numPr>
          <w:ilvl w:val="0"/>
          <w:numId w:val="36"/>
        </w:numPr>
        <w:rPr>
          <w:rFonts w:ascii="Avenir Book" w:eastAsia="Times New Roman" w:hAnsi="Avenir Book" w:cs="Times New Roman"/>
        </w:rPr>
      </w:pPr>
      <w:r w:rsidRPr="00A519EC">
        <w:rPr>
          <w:rFonts w:ascii="Avenir Book" w:eastAsia="Times New Roman" w:hAnsi="Avenir Book" w:cs="Segoe UI"/>
          <w:shd w:val="clear" w:color="auto" w:fill="FFFFFF"/>
        </w:rPr>
        <w:t>Orchestration of cloud infrastructure environment using OpenStack, Ansible, Shell, and Python scripts and containerized applications using docker within Kubernetes clusters.</w:t>
      </w:r>
    </w:p>
    <w:p w14:paraId="35A92A6F" w14:textId="77777777" w:rsidR="00A519EC" w:rsidRPr="00A519EC" w:rsidRDefault="00A519EC" w:rsidP="00A519EC">
      <w:pPr>
        <w:pStyle w:val="ListParagraph"/>
        <w:numPr>
          <w:ilvl w:val="0"/>
          <w:numId w:val="36"/>
        </w:numPr>
        <w:rPr>
          <w:rFonts w:ascii="Avenir Book" w:eastAsia="Times New Roman" w:hAnsi="Avenir Book" w:cs="Times New Roman"/>
        </w:rPr>
      </w:pPr>
      <w:r w:rsidRPr="00A519EC">
        <w:rPr>
          <w:rFonts w:ascii="Avenir Book" w:eastAsia="Times New Roman" w:hAnsi="Avenir Book" w:cs="Segoe UI"/>
          <w:shd w:val="clear" w:color="auto" w:fill="FFFFFF"/>
        </w:rPr>
        <w:t>Developing and deploying Applications as pods and microservices in Java and scaling of containerized applications within Kubernetes clusters using helm charts</w:t>
      </w:r>
    </w:p>
    <w:p w14:paraId="3877A9C6" w14:textId="3C45FF5C" w:rsidR="00A519EC" w:rsidRPr="00A519EC" w:rsidRDefault="00A519EC" w:rsidP="00A519EC">
      <w:pPr>
        <w:pStyle w:val="ListParagraph"/>
        <w:numPr>
          <w:ilvl w:val="0"/>
          <w:numId w:val="36"/>
        </w:numPr>
        <w:rPr>
          <w:rFonts w:ascii="Avenir Book" w:eastAsia="Times New Roman" w:hAnsi="Avenir Book" w:cs="Times New Roman"/>
        </w:rPr>
      </w:pPr>
      <w:r w:rsidRPr="00A519EC">
        <w:rPr>
          <w:rFonts w:ascii="Avenir Book" w:eastAsia="Times New Roman" w:hAnsi="Avenir Book" w:cs="Segoe UI"/>
          <w:shd w:val="clear" w:color="auto" w:fill="FFFFFF"/>
        </w:rPr>
        <w:t xml:space="preserve">Data Ingestion Pipeline: Scrapping node, </w:t>
      </w:r>
      <w:r w:rsidRPr="00A519EC">
        <w:rPr>
          <w:rFonts w:ascii="Avenir Book" w:eastAsia="Times New Roman" w:hAnsi="Avenir Book" w:cs="Segoe UI"/>
          <w:shd w:val="clear" w:color="auto" w:fill="FFFFFF"/>
        </w:rPr>
        <w:t>Kubernetes</w:t>
      </w:r>
      <w:r w:rsidRPr="00A519EC">
        <w:rPr>
          <w:rFonts w:ascii="Avenir Book" w:eastAsia="Times New Roman" w:hAnsi="Avenir Book" w:cs="Segoe UI"/>
          <w:shd w:val="clear" w:color="auto" w:fill="FFFFFF"/>
        </w:rPr>
        <w:t xml:space="preserve"> metrics</w:t>
      </w:r>
      <w:r>
        <w:rPr>
          <w:rFonts w:ascii="Avenir Book" w:eastAsia="Times New Roman" w:hAnsi="Avenir Book" w:cs="Segoe UI"/>
          <w:shd w:val="clear" w:color="auto" w:fill="FFFFFF"/>
        </w:rPr>
        <w:t>,</w:t>
      </w:r>
      <w:r w:rsidRPr="00A519EC">
        <w:rPr>
          <w:rFonts w:ascii="Avenir Book" w:eastAsia="Times New Roman" w:hAnsi="Avenir Book" w:cs="Segoe UI"/>
          <w:shd w:val="clear" w:color="auto" w:fill="FFFFFF"/>
        </w:rPr>
        <w:t xml:space="preserve"> and external services using node exporter and Prometheus integrated with Alert Manager.</w:t>
      </w:r>
    </w:p>
    <w:p w14:paraId="5FE0019A" w14:textId="458ABF00" w:rsidR="00EC1F2C" w:rsidRPr="00A519EC" w:rsidRDefault="00EC1F2C" w:rsidP="009C6BB4">
      <w:pPr>
        <w:pStyle w:val="BoldCentered"/>
        <w:numPr>
          <w:ilvl w:val="0"/>
          <w:numId w:val="36"/>
        </w:numPr>
        <w:jc w:val="left"/>
        <w:rPr>
          <w:rFonts w:ascii="Avenir Book" w:hAnsi="Avenir Book" w:cstheme="minorHAnsi"/>
          <w:b w:val="0"/>
          <w:color w:val="000000" w:themeColor="text1"/>
        </w:rPr>
      </w:pPr>
      <w:r w:rsidRPr="00A519EC">
        <w:rPr>
          <w:rFonts w:ascii="Avenir Book" w:hAnsi="Avenir Book" w:cstheme="minorHAnsi"/>
          <w:b w:val="0"/>
          <w:color w:val="000000" w:themeColor="text1"/>
        </w:rPr>
        <w:t>Developed Login Modules using OAuth architecture and JSON web tokens for authentication and authorization security configurations using Node.js</w:t>
      </w:r>
    </w:p>
    <w:p w14:paraId="4BEDED17" w14:textId="685EFF2B" w:rsidR="003D37D2" w:rsidRPr="00A519EC" w:rsidRDefault="002A515A" w:rsidP="00FC68B0">
      <w:pPr>
        <w:pStyle w:val="BoldCentered"/>
        <w:numPr>
          <w:ilvl w:val="0"/>
          <w:numId w:val="36"/>
        </w:numPr>
        <w:jc w:val="left"/>
        <w:rPr>
          <w:rFonts w:ascii="Avenir Book" w:hAnsi="Avenir Book" w:cstheme="minorHAnsi"/>
          <w:b w:val="0"/>
          <w:color w:val="000000" w:themeColor="text1"/>
        </w:rPr>
      </w:pPr>
      <w:r w:rsidRPr="00A519EC">
        <w:rPr>
          <w:rFonts w:ascii="Avenir Book" w:hAnsi="Avenir Book" w:cstheme="minorHAnsi"/>
          <w:b w:val="0"/>
          <w:color w:val="000000" w:themeColor="text1"/>
        </w:rPr>
        <w:t>Utilized AWS services for data storage, caching, user pool, API management, hosting applications, key management services to create/manage encrypted keys, encrypt Postgres, backups</w:t>
      </w:r>
      <w:r w:rsidR="00B71B0A" w:rsidRPr="00A519EC">
        <w:rPr>
          <w:rFonts w:ascii="Avenir Book" w:hAnsi="Avenir Book" w:cstheme="minorHAnsi"/>
          <w:b w:val="0"/>
          <w:color w:val="000000" w:themeColor="text1"/>
        </w:rPr>
        <w:t>,</w:t>
      </w:r>
      <w:r w:rsidRPr="00A519EC">
        <w:rPr>
          <w:rFonts w:ascii="Avenir Book" w:hAnsi="Avenir Book" w:cstheme="minorHAnsi"/>
          <w:b w:val="0"/>
          <w:color w:val="000000" w:themeColor="text1"/>
        </w:rPr>
        <w:t xml:space="preserve"> etc.</w:t>
      </w:r>
    </w:p>
    <w:p w14:paraId="3F054B3D" w14:textId="77777777" w:rsidR="002A515A" w:rsidRPr="00A519EC" w:rsidRDefault="002A515A" w:rsidP="002A515A">
      <w:pPr>
        <w:pStyle w:val="ListParagraph"/>
        <w:numPr>
          <w:ilvl w:val="0"/>
          <w:numId w:val="36"/>
        </w:numPr>
        <w:rPr>
          <w:rFonts w:ascii="Avenir Book" w:eastAsia="Times New Roman" w:hAnsi="Avenir Book" w:cstheme="minorHAnsi"/>
          <w:color w:val="000000" w:themeColor="text1"/>
        </w:rPr>
      </w:pPr>
      <w:r w:rsidRPr="00A519EC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lastRenderedPageBreak/>
        <w:t>Implemented domain name service (DNS) through route 53 to have highly available and scalable applications.</w:t>
      </w:r>
    </w:p>
    <w:p w14:paraId="60CF2F1A" w14:textId="5F2E5B98" w:rsidR="002A515A" w:rsidRPr="00A519EC" w:rsidRDefault="002A515A" w:rsidP="002A515A">
      <w:pPr>
        <w:pStyle w:val="ListParagraph"/>
        <w:numPr>
          <w:ilvl w:val="0"/>
          <w:numId w:val="36"/>
        </w:numPr>
        <w:rPr>
          <w:rFonts w:ascii="Avenir Book" w:eastAsia="Times New Roman" w:hAnsi="Avenir Book" w:cstheme="minorHAnsi"/>
          <w:color w:val="000000" w:themeColor="text1"/>
        </w:rPr>
      </w:pPr>
      <w:r w:rsidRPr="00A519EC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>Built S3 buckets</w:t>
      </w:r>
      <w:r w:rsidR="00D40354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>,</w:t>
      </w:r>
      <w:r w:rsidRPr="00A519EC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 xml:space="preserve"> managed policies for </w:t>
      </w:r>
      <w:r w:rsidR="00D40354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 xml:space="preserve">them </w:t>
      </w:r>
      <w:r w:rsidRPr="00A519EC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>and used </w:t>
      </w:r>
      <w:r w:rsidR="00D40354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 xml:space="preserve">them </w:t>
      </w:r>
      <w:r w:rsidRPr="00A519EC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 xml:space="preserve">and Glacier for storage and backup </w:t>
      </w:r>
      <w:r w:rsidR="007900ED" w:rsidRPr="00A519EC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>on AWS</w:t>
      </w:r>
      <w:r w:rsidRPr="00A519EC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>.</w:t>
      </w:r>
    </w:p>
    <w:p w14:paraId="43794CF1" w14:textId="77777777" w:rsidR="00A519EC" w:rsidRPr="00A519EC" w:rsidRDefault="00A519EC" w:rsidP="00A519EC">
      <w:pPr>
        <w:pStyle w:val="ListParagraph"/>
        <w:numPr>
          <w:ilvl w:val="0"/>
          <w:numId w:val="36"/>
        </w:numPr>
        <w:rPr>
          <w:rFonts w:ascii="Avenir Book" w:eastAsia="Times New Roman" w:hAnsi="Avenir Book" w:cs="Times New Roman"/>
        </w:rPr>
      </w:pPr>
      <w:r w:rsidRPr="00A519EC">
        <w:rPr>
          <w:rFonts w:ascii="Avenir Book" w:eastAsia="Times New Roman" w:hAnsi="Avenir Book" w:cs="Segoe UI"/>
          <w:shd w:val="clear" w:color="auto" w:fill="FFFFFF"/>
        </w:rPr>
        <w:t xml:space="preserve"> Logging the Application and Kubernetes system container logs on Elasticsearch using fluent-bit and Kibana for visualization. </w:t>
      </w:r>
    </w:p>
    <w:p w14:paraId="1528610A" w14:textId="77777777" w:rsidR="00ED7096" w:rsidRPr="00ED7096" w:rsidRDefault="00ED7096" w:rsidP="007A14F4">
      <w:pPr>
        <w:pStyle w:val="BoldCentered"/>
        <w:jc w:val="left"/>
        <w:rPr>
          <w:rFonts w:ascii="Avenir Book" w:hAnsi="Avenir Book" w:cstheme="minorHAnsi"/>
          <w:b w:val="0"/>
          <w:color w:val="000000" w:themeColor="text1"/>
        </w:rPr>
      </w:pPr>
    </w:p>
    <w:p w14:paraId="0CF6E689" w14:textId="28FE9054" w:rsidR="009956D8" w:rsidRPr="00ED7096" w:rsidRDefault="00CF6009" w:rsidP="006D55AF">
      <w:pPr>
        <w:pStyle w:val="BoldCentered"/>
        <w:jc w:val="left"/>
        <w:rPr>
          <w:rFonts w:ascii="Avenir Medium" w:hAnsi="Avenir Medium" w:cstheme="majorHAnsi"/>
          <w:b w:val="0"/>
          <w:color w:val="auto"/>
          <w:sz w:val="24"/>
          <w:szCs w:val="24"/>
        </w:rPr>
      </w:pPr>
      <w:r w:rsidRPr="00ED7096">
        <w:rPr>
          <w:rFonts w:ascii="Avenir Medium" w:hAnsi="Avenir Medium" w:cstheme="majorHAnsi"/>
          <w:b w:val="0"/>
          <w:color w:val="auto"/>
          <w:sz w:val="24"/>
          <w:szCs w:val="24"/>
        </w:rPr>
        <w:t>Software Engineer</w:t>
      </w:r>
      <w:r w:rsidR="007A14F4">
        <w:rPr>
          <w:rFonts w:ascii="Avenir Medium" w:hAnsi="Avenir Medium" w:cstheme="majorHAnsi"/>
          <w:b w:val="0"/>
          <w:color w:val="auto"/>
          <w:sz w:val="24"/>
          <w:szCs w:val="24"/>
        </w:rPr>
        <w:t>ing Consultant</w:t>
      </w:r>
    </w:p>
    <w:p w14:paraId="4EB5FECB" w14:textId="742D4B80" w:rsidR="00607A21" w:rsidRPr="00A519EC" w:rsidRDefault="007A14F4" w:rsidP="00A519EC">
      <w:pPr>
        <w:pStyle w:val="BoldCentered"/>
        <w:jc w:val="left"/>
        <w:rPr>
          <w:rFonts w:ascii="Avenir Book" w:hAnsi="Avenir Book" w:cstheme="majorHAnsi"/>
          <w:b w:val="0"/>
          <w:color w:val="auto"/>
          <w:sz w:val="24"/>
          <w:szCs w:val="24"/>
        </w:rPr>
      </w:pPr>
      <w:r>
        <w:rPr>
          <w:rFonts w:ascii="Avenir Medium" w:hAnsi="Avenir Medium" w:cstheme="majorHAnsi"/>
          <w:b w:val="0"/>
          <w:color w:val="auto"/>
          <w:sz w:val="24"/>
          <w:szCs w:val="24"/>
        </w:rPr>
        <w:t>Wells Fargo</w:t>
      </w:r>
      <w:r w:rsidR="006442B3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9956D8" w:rsidRPr="004B5531">
        <w:rPr>
          <w:rFonts w:ascii="Avenir Book" w:hAnsi="Avenir Book" w:cstheme="majorHAnsi"/>
          <w:b w:val="0"/>
          <w:color w:val="auto"/>
          <w:sz w:val="24"/>
          <w:szCs w:val="24"/>
        </w:rPr>
        <w:t>/</w:t>
      </w:r>
      <w:r w:rsidR="009F5B2E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4A7059">
        <w:rPr>
          <w:rFonts w:ascii="Avenir Book" w:hAnsi="Avenir Book" w:cstheme="majorHAnsi"/>
          <w:b w:val="0"/>
          <w:color w:val="auto"/>
          <w:sz w:val="24"/>
          <w:szCs w:val="24"/>
        </w:rPr>
        <w:t>May</w:t>
      </w:r>
      <w:r w:rsidR="00901134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9F5B2E" w:rsidRPr="004B5531">
        <w:rPr>
          <w:rFonts w:ascii="Avenir Book" w:hAnsi="Avenir Book" w:cstheme="majorHAnsi"/>
          <w:b w:val="0"/>
          <w:color w:val="auto"/>
          <w:sz w:val="24"/>
          <w:szCs w:val="24"/>
        </w:rPr>
        <w:t>201</w:t>
      </w:r>
      <w:r w:rsidR="007E4470">
        <w:rPr>
          <w:rFonts w:ascii="Avenir Book" w:hAnsi="Avenir Book" w:cstheme="majorHAnsi"/>
          <w:b w:val="0"/>
          <w:color w:val="auto"/>
          <w:sz w:val="24"/>
          <w:szCs w:val="24"/>
        </w:rPr>
        <w:t>4</w:t>
      </w:r>
      <w:r w:rsidR="009F5B2E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C3647B">
        <w:rPr>
          <w:rFonts w:ascii="Avenir Book" w:hAnsi="Avenir Book" w:cstheme="majorHAnsi"/>
          <w:b w:val="0"/>
          <w:color w:val="auto"/>
          <w:sz w:val="24"/>
          <w:szCs w:val="24"/>
        </w:rPr>
        <w:t>–</w:t>
      </w:r>
      <w:r w:rsidR="00A96674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C303CF">
        <w:rPr>
          <w:rFonts w:ascii="Avenir Book" w:hAnsi="Avenir Book" w:cstheme="majorHAnsi"/>
          <w:b w:val="0"/>
          <w:color w:val="auto"/>
          <w:sz w:val="24"/>
          <w:szCs w:val="24"/>
        </w:rPr>
        <w:t>May</w:t>
      </w:r>
      <w:r w:rsidR="00C3647B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2016</w:t>
      </w:r>
    </w:p>
    <w:p w14:paraId="71FD4829" w14:textId="0B7ABC3E" w:rsidR="00607A21" w:rsidRPr="00A519EC" w:rsidRDefault="00607A21" w:rsidP="00A519EC">
      <w:pPr>
        <w:pStyle w:val="BoldCentered"/>
        <w:numPr>
          <w:ilvl w:val="0"/>
          <w:numId w:val="30"/>
        </w:numPr>
        <w:jc w:val="left"/>
        <w:rPr>
          <w:rFonts w:ascii="Avenir Book" w:hAnsi="Avenir Book" w:cstheme="minorHAnsi"/>
          <w:b w:val="0"/>
          <w:color w:val="000000" w:themeColor="text1"/>
        </w:rPr>
      </w:pPr>
      <w:r w:rsidRPr="004B5531">
        <w:rPr>
          <w:rFonts w:ascii="Avenir Book" w:hAnsi="Avenir Book" w:cstheme="minorHAnsi"/>
          <w:b w:val="0"/>
          <w:color w:val="000000" w:themeColor="text1"/>
        </w:rPr>
        <w:t>Created a Node</w:t>
      </w:r>
      <w:r w:rsidR="00B71B0A">
        <w:rPr>
          <w:rFonts w:ascii="Avenir Book" w:hAnsi="Avenir Book" w:cstheme="minorHAnsi"/>
          <w:b w:val="0"/>
          <w:color w:val="000000" w:themeColor="text1"/>
        </w:rPr>
        <w:t xml:space="preserve">JS </w:t>
      </w:r>
      <w:r w:rsidRPr="004B5531">
        <w:rPr>
          <w:rFonts w:ascii="Avenir Book" w:hAnsi="Avenir Book" w:cstheme="minorHAnsi"/>
          <w:b w:val="0"/>
          <w:color w:val="000000" w:themeColor="text1"/>
        </w:rPr>
        <w:t>based system to take in an assortment of user data (purchases, page views, etc.) and generate expected interest in future products and the categories.</w:t>
      </w:r>
    </w:p>
    <w:p w14:paraId="1CC65352" w14:textId="03E4ECC3" w:rsidR="00607A21" w:rsidRPr="004B5531" w:rsidRDefault="00607A21" w:rsidP="00607A21">
      <w:pPr>
        <w:pStyle w:val="ListParagraph"/>
        <w:numPr>
          <w:ilvl w:val="0"/>
          <w:numId w:val="30"/>
        </w:numPr>
        <w:rPr>
          <w:rFonts w:ascii="Avenir Book" w:eastAsia="Times New Roman" w:hAnsi="Avenir Book" w:cstheme="minorHAnsi"/>
          <w:color w:val="000000" w:themeColor="text1"/>
        </w:rPr>
      </w:pPr>
      <w:r w:rsidRPr="004B5531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 xml:space="preserve">Set up and built AWS infrastructure with various services available by writing cloud formation templates in </w:t>
      </w:r>
      <w:r w:rsidR="00451A0A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>JSON</w:t>
      </w:r>
      <w:r w:rsidRPr="004B5531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>.</w:t>
      </w:r>
    </w:p>
    <w:p w14:paraId="66150036" w14:textId="520A7630" w:rsidR="00607A21" w:rsidRPr="00607A21" w:rsidRDefault="00607A21" w:rsidP="006D55AF">
      <w:pPr>
        <w:pStyle w:val="ListParagraph"/>
        <w:numPr>
          <w:ilvl w:val="0"/>
          <w:numId w:val="30"/>
        </w:numPr>
        <w:rPr>
          <w:rFonts w:ascii="Avenir Book" w:eastAsia="Times New Roman" w:hAnsi="Avenir Book" w:cstheme="minorHAnsi"/>
          <w:color w:val="000000" w:themeColor="text1"/>
        </w:rPr>
      </w:pPr>
      <w:r w:rsidRPr="004B5531">
        <w:rPr>
          <w:rFonts w:ascii="Avenir Book" w:eastAsia="Times New Roman" w:hAnsi="Avenir Book" w:cstheme="minorHAnsi"/>
          <w:color w:val="000000" w:themeColor="text1"/>
          <w:shd w:val="clear" w:color="auto" w:fill="FFFFFF"/>
        </w:rPr>
        <w:t>Worked on the databases of the Amazon RDS and carried out functionalities for creating instances as per the requirements.</w:t>
      </w:r>
    </w:p>
    <w:p w14:paraId="6ACDD872" w14:textId="3CDC219F" w:rsidR="005E1B95" w:rsidRPr="004B5531" w:rsidRDefault="005E1B95" w:rsidP="00393DB6">
      <w:pPr>
        <w:pStyle w:val="ListParagraph"/>
        <w:numPr>
          <w:ilvl w:val="0"/>
          <w:numId w:val="31"/>
        </w:numPr>
        <w:rPr>
          <w:rFonts w:ascii="Avenir Book" w:hAnsi="Avenir Book" w:cstheme="minorHAnsi"/>
        </w:rPr>
      </w:pPr>
      <w:r w:rsidRPr="004B5531">
        <w:rPr>
          <w:rFonts w:ascii="Avenir Book" w:hAnsi="Avenir Book" w:cstheme="minorHAnsi"/>
        </w:rPr>
        <w:t xml:space="preserve">Created a </w:t>
      </w:r>
      <w:r w:rsidR="00197E42" w:rsidRPr="004B5531">
        <w:rPr>
          <w:rFonts w:ascii="Avenir Book" w:hAnsi="Avenir Book" w:cstheme="minorHAnsi"/>
        </w:rPr>
        <w:t>Node.js API s</w:t>
      </w:r>
      <w:r w:rsidR="00C85EEB" w:rsidRPr="004B5531">
        <w:rPr>
          <w:rFonts w:ascii="Avenir Book" w:hAnsi="Avenir Book" w:cstheme="minorHAnsi"/>
        </w:rPr>
        <w:t xml:space="preserve">erver using Express, </w:t>
      </w:r>
      <w:r w:rsidR="0080071A" w:rsidRPr="004B5531">
        <w:rPr>
          <w:rFonts w:ascii="Avenir Book" w:hAnsi="Avenir Book" w:cstheme="minorHAnsi"/>
        </w:rPr>
        <w:t xml:space="preserve">that powers all of </w:t>
      </w:r>
      <w:r w:rsidR="004D558A" w:rsidRPr="004B5531">
        <w:rPr>
          <w:rFonts w:ascii="Avenir Book" w:hAnsi="Avenir Book" w:cstheme="minorHAnsi"/>
        </w:rPr>
        <w:t xml:space="preserve">the </w:t>
      </w:r>
      <w:r w:rsidR="0080071A" w:rsidRPr="004B5531">
        <w:rPr>
          <w:rFonts w:ascii="Avenir Book" w:hAnsi="Avenir Book" w:cstheme="minorHAnsi"/>
        </w:rPr>
        <w:t>cart’s back-end infrastructure.</w:t>
      </w:r>
    </w:p>
    <w:p w14:paraId="17658773" w14:textId="27CA60E9" w:rsidR="00DD2D46" w:rsidRPr="004B5531" w:rsidRDefault="00DD2D46" w:rsidP="00DD2D46">
      <w:pPr>
        <w:pStyle w:val="ListParagraph"/>
        <w:numPr>
          <w:ilvl w:val="0"/>
          <w:numId w:val="31"/>
        </w:numPr>
        <w:rPr>
          <w:rFonts w:ascii="Avenir Book" w:hAnsi="Avenir Book" w:cstheme="minorHAnsi"/>
        </w:rPr>
      </w:pPr>
      <w:r w:rsidRPr="004B5531">
        <w:rPr>
          <w:rFonts w:ascii="Avenir Book" w:hAnsi="Avenir Book" w:cstheme="minorHAnsi"/>
        </w:rPr>
        <w:t xml:space="preserve">Wrote a module for processing and uploading images using client-side JavaScript that significantly reduced server load and improved user performance, leading to a 96% reduction in media storage needs. </w:t>
      </w:r>
    </w:p>
    <w:p w14:paraId="2D09F622" w14:textId="77777777" w:rsidR="00DD2D46" w:rsidRPr="004B5531" w:rsidRDefault="00DD2D46" w:rsidP="00DD2D46">
      <w:pPr>
        <w:pStyle w:val="ListParagraph"/>
        <w:numPr>
          <w:ilvl w:val="0"/>
          <w:numId w:val="31"/>
        </w:numPr>
        <w:rPr>
          <w:rFonts w:ascii="Avenir Book" w:hAnsi="Avenir Book" w:cstheme="minorHAnsi"/>
        </w:rPr>
      </w:pPr>
      <w:r w:rsidRPr="004B5531">
        <w:rPr>
          <w:rFonts w:ascii="Avenir Book" w:hAnsi="Avenir Book" w:cstheme="minorHAnsi"/>
        </w:rPr>
        <w:t>Assisted in developing a mobile-first strategy for new business applications using AngularJS for robust concurrency handling.</w:t>
      </w:r>
    </w:p>
    <w:p w14:paraId="5ACA46EC" w14:textId="5D151F3D" w:rsidR="00DD2D46" w:rsidRPr="004B5531" w:rsidRDefault="00DD2D46" w:rsidP="00DD2D46">
      <w:pPr>
        <w:pStyle w:val="ListParagraph"/>
        <w:numPr>
          <w:ilvl w:val="0"/>
          <w:numId w:val="31"/>
        </w:numPr>
        <w:rPr>
          <w:rFonts w:ascii="Avenir Book" w:hAnsi="Avenir Book" w:cstheme="minorHAnsi"/>
        </w:rPr>
      </w:pPr>
      <w:r w:rsidRPr="004B5531">
        <w:rPr>
          <w:rFonts w:ascii="Avenir Book" w:hAnsi="Avenir Book" w:cstheme="minorHAnsi"/>
        </w:rPr>
        <w:t xml:space="preserve">Maintained and developed the </w:t>
      </w:r>
      <w:r w:rsidRPr="004B5531">
        <w:rPr>
          <w:rFonts w:ascii="Avenir Book" w:hAnsi="Avenir Book" w:cstheme="minorHAnsi"/>
          <w:noProof/>
        </w:rPr>
        <w:t>online</w:t>
      </w:r>
      <w:r w:rsidRPr="004B5531">
        <w:rPr>
          <w:rFonts w:ascii="Avenir Book" w:hAnsi="Avenir Book" w:cstheme="minorHAnsi"/>
        </w:rPr>
        <w:t xml:space="preserve"> wholesale insurance trading platform, written in JavaScript with MySQL for data storage. </w:t>
      </w:r>
    </w:p>
    <w:p w14:paraId="1D0FABDF" w14:textId="77777777" w:rsidR="00DD2D46" w:rsidRPr="004B5531" w:rsidRDefault="00DD2D46" w:rsidP="00DD2D46">
      <w:pPr>
        <w:pStyle w:val="ListParagraph"/>
        <w:numPr>
          <w:ilvl w:val="0"/>
          <w:numId w:val="31"/>
        </w:numPr>
        <w:rPr>
          <w:rFonts w:ascii="Avenir Book" w:hAnsi="Avenir Book" w:cstheme="minorHAnsi"/>
        </w:rPr>
      </w:pPr>
      <w:r w:rsidRPr="004B5531">
        <w:rPr>
          <w:rFonts w:ascii="Avenir Book" w:hAnsi="Avenir Book" w:cstheme="minorHAnsi"/>
        </w:rPr>
        <w:t>Performed audits on front-end pull requests and add bug fixes to features on a large-scale, multi-repository billing interface project using AngularJS.</w:t>
      </w:r>
    </w:p>
    <w:p w14:paraId="09F8C3C1" w14:textId="64B47FCB" w:rsidR="00CB3490" w:rsidRDefault="00DD2D46" w:rsidP="00DD2D46">
      <w:pPr>
        <w:pStyle w:val="ListParagraph"/>
        <w:numPr>
          <w:ilvl w:val="0"/>
          <w:numId w:val="31"/>
        </w:numPr>
        <w:rPr>
          <w:rFonts w:ascii="Avenir Book" w:hAnsi="Avenir Book" w:cstheme="minorHAnsi"/>
        </w:rPr>
      </w:pPr>
      <w:r w:rsidRPr="004B5531">
        <w:rPr>
          <w:rFonts w:ascii="Avenir Book" w:hAnsi="Avenir Book" w:cstheme="minorHAnsi"/>
        </w:rPr>
        <w:t>Implemented highly interactive SVG-based visualizations using JavaScript (ES with Babel.js).</w:t>
      </w:r>
    </w:p>
    <w:p w14:paraId="7B977B77" w14:textId="77777777" w:rsidR="00EF08DB" w:rsidRPr="00EF08DB" w:rsidRDefault="00EF08DB" w:rsidP="00EF08DB">
      <w:pPr>
        <w:pStyle w:val="ListParagraph"/>
        <w:ind w:left="360"/>
        <w:rPr>
          <w:rFonts w:ascii="Avenir Book" w:hAnsi="Avenir Book" w:cstheme="minorHAnsi"/>
        </w:rPr>
      </w:pPr>
    </w:p>
    <w:p w14:paraId="5E01EC8F" w14:textId="0070521E" w:rsidR="00901134" w:rsidRPr="00970417" w:rsidRDefault="00CF6009" w:rsidP="00901134">
      <w:pPr>
        <w:pStyle w:val="BoldCentered"/>
        <w:jc w:val="left"/>
        <w:rPr>
          <w:rFonts w:ascii="Avenir Medium" w:hAnsi="Avenir Medium" w:cstheme="majorHAnsi"/>
          <w:b w:val="0"/>
          <w:color w:val="auto"/>
          <w:sz w:val="24"/>
          <w:szCs w:val="24"/>
        </w:rPr>
      </w:pPr>
      <w:r w:rsidRPr="00970417">
        <w:rPr>
          <w:rFonts w:ascii="Avenir Medium" w:hAnsi="Avenir Medium" w:cstheme="majorHAnsi"/>
          <w:b w:val="0"/>
          <w:color w:val="auto"/>
          <w:sz w:val="24"/>
          <w:szCs w:val="24"/>
        </w:rPr>
        <w:t>Software Engineer</w:t>
      </w:r>
      <w:r w:rsidR="00901134" w:rsidRPr="00970417">
        <w:rPr>
          <w:rFonts w:ascii="Avenir Medium" w:hAnsi="Avenir Medium" w:cstheme="majorHAnsi"/>
          <w:b w:val="0"/>
          <w:color w:val="auto"/>
          <w:sz w:val="24"/>
          <w:szCs w:val="24"/>
        </w:rPr>
        <w:t xml:space="preserve"> Intern</w:t>
      </w:r>
    </w:p>
    <w:p w14:paraId="10141BD5" w14:textId="7E2B92A5" w:rsidR="009C7064" w:rsidRPr="004B5531" w:rsidRDefault="00817B9C" w:rsidP="009C7064">
      <w:pPr>
        <w:pStyle w:val="BoldCentered"/>
        <w:jc w:val="left"/>
        <w:rPr>
          <w:rFonts w:ascii="Avenir Book" w:hAnsi="Avenir Book" w:cstheme="majorHAnsi"/>
          <w:b w:val="0"/>
          <w:color w:val="auto"/>
          <w:sz w:val="24"/>
          <w:szCs w:val="24"/>
        </w:rPr>
      </w:pPr>
      <w:r w:rsidRPr="009A24FA">
        <w:rPr>
          <w:rFonts w:ascii="Avenir Medium" w:hAnsi="Avenir Medium" w:cstheme="majorHAnsi"/>
          <w:b w:val="0"/>
          <w:color w:val="auto"/>
          <w:sz w:val="24"/>
          <w:szCs w:val="24"/>
        </w:rPr>
        <w:t>Wells Fargo</w:t>
      </w:r>
      <w:r w:rsidR="009F5B2E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6442B3" w:rsidRPr="004B5531">
        <w:rPr>
          <w:rFonts w:ascii="Avenir Book" w:hAnsi="Avenir Book" w:cstheme="majorHAnsi"/>
          <w:b w:val="0"/>
          <w:color w:val="auto"/>
          <w:sz w:val="24"/>
          <w:szCs w:val="24"/>
        </w:rPr>
        <w:t>/</w:t>
      </w:r>
      <w:r w:rsidR="009F5B2E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976ECE">
        <w:rPr>
          <w:rFonts w:ascii="Avenir Book" w:hAnsi="Avenir Book" w:cstheme="majorHAnsi"/>
          <w:b w:val="0"/>
          <w:color w:val="auto"/>
          <w:sz w:val="24"/>
          <w:szCs w:val="24"/>
        </w:rPr>
        <w:t>May</w:t>
      </w:r>
      <w:r w:rsidR="00A96674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9F5B2E" w:rsidRPr="004B5531">
        <w:rPr>
          <w:rFonts w:ascii="Avenir Book" w:hAnsi="Avenir Book" w:cstheme="majorHAnsi"/>
          <w:b w:val="0"/>
          <w:color w:val="auto"/>
          <w:sz w:val="24"/>
          <w:szCs w:val="24"/>
        </w:rPr>
        <w:t>201</w:t>
      </w:r>
      <w:r w:rsidR="00970417">
        <w:rPr>
          <w:rFonts w:ascii="Avenir Book" w:hAnsi="Avenir Book" w:cstheme="majorHAnsi"/>
          <w:b w:val="0"/>
          <w:color w:val="auto"/>
          <w:sz w:val="24"/>
          <w:szCs w:val="24"/>
        </w:rPr>
        <w:t>3</w:t>
      </w:r>
      <w:r w:rsidR="00485D3C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A96674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- </w:t>
      </w:r>
      <w:r w:rsidR="00970417">
        <w:rPr>
          <w:rFonts w:ascii="Avenir Book" w:hAnsi="Avenir Book" w:cstheme="majorHAnsi"/>
          <w:b w:val="0"/>
          <w:color w:val="auto"/>
          <w:sz w:val="24"/>
          <w:szCs w:val="24"/>
        </w:rPr>
        <w:t>May</w:t>
      </w:r>
      <w:r w:rsidR="00A96674" w:rsidRPr="004B5531">
        <w:rPr>
          <w:rFonts w:ascii="Avenir Book" w:hAnsi="Avenir Book" w:cstheme="majorHAnsi"/>
          <w:b w:val="0"/>
          <w:color w:val="auto"/>
          <w:sz w:val="24"/>
          <w:szCs w:val="24"/>
        </w:rPr>
        <w:t xml:space="preserve"> </w:t>
      </w:r>
      <w:r w:rsidR="00485D3C" w:rsidRPr="004B5531">
        <w:rPr>
          <w:rFonts w:ascii="Avenir Book" w:hAnsi="Avenir Book" w:cstheme="majorHAnsi"/>
          <w:b w:val="0"/>
          <w:color w:val="auto"/>
          <w:sz w:val="24"/>
          <w:szCs w:val="24"/>
        </w:rPr>
        <w:t>201</w:t>
      </w:r>
      <w:r w:rsidR="00970417">
        <w:rPr>
          <w:rFonts w:ascii="Avenir Book" w:hAnsi="Avenir Book" w:cstheme="majorHAnsi"/>
          <w:b w:val="0"/>
          <w:color w:val="auto"/>
          <w:sz w:val="24"/>
          <w:szCs w:val="24"/>
        </w:rPr>
        <w:t>4</w:t>
      </w:r>
    </w:p>
    <w:p w14:paraId="02562DCC" w14:textId="56BF856B" w:rsidR="006D55AF" w:rsidRPr="004B5531" w:rsidRDefault="006D55AF" w:rsidP="00393DB6">
      <w:pPr>
        <w:pStyle w:val="ListParagraph"/>
        <w:numPr>
          <w:ilvl w:val="0"/>
          <w:numId w:val="34"/>
        </w:numPr>
        <w:ind w:right="4"/>
        <w:rPr>
          <w:rFonts w:ascii="Avenir Book" w:hAnsi="Avenir Book" w:cstheme="minorHAnsi"/>
        </w:rPr>
      </w:pPr>
      <w:r w:rsidRPr="004B5531">
        <w:rPr>
          <w:rFonts w:ascii="Avenir Book" w:hAnsi="Avenir Book" w:cstheme="minorHAnsi"/>
        </w:rPr>
        <w:t>Implemented XML to stream data across different Interfaces for Reconciliation and Reversal process of the transaction files with the Bank.</w:t>
      </w:r>
    </w:p>
    <w:p w14:paraId="176AF7A1" w14:textId="26A225C5" w:rsidR="00E017A3" w:rsidRPr="004B5531" w:rsidRDefault="00E017A3" w:rsidP="00393DB6">
      <w:pPr>
        <w:pStyle w:val="ListParagraph"/>
        <w:numPr>
          <w:ilvl w:val="0"/>
          <w:numId w:val="34"/>
        </w:numPr>
        <w:shd w:val="clear" w:color="auto" w:fill="FFFFFF"/>
        <w:spacing w:before="100" w:beforeAutospacing="1" w:after="100" w:afterAutospacing="1"/>
        <w:rPr>
          <w:rFonts w:ascii="Avenir Book" w:eastAsia="Times New Roman" w:hAnsi="Avenir Book" w:cstheme="minorHAnsi"/>
          <w:color w:val="000000" w:themeColor="text1"/>
        </w:rPr>
      </w:pPr>
      <w:r w:rsidRPr="004B5531">
        <w:rPr>
          <w:rFonts w:ascii="Avenir Book" w:eastAsia="Times New Roman" w:hAnsi="Avenir Book" w:cstheme="minorHAnsi"/>
          <w:color w:val="000000" w:themeColor="text1"/>
        </w:rPr>
        <w:t xml:space="preserve">Builds codes for Shadowboxes, </w:t>
      </w:r>
      <w:r w:rsidR="00160150">
        <w:rPr>
          <w:rFonts w:ascii="Avenir Book" w:eastAsia="Times New Roman" w:hAnsi="Avenir Book" w:cstheme="minorHAnsi"/>
          <w:color w:val="000000" w:themeColor="text1"/>
        </w:rPr>
        <w:t xml:space="preserve">Image </w:t>
      </w:r>
      <w:r w:rsidRPr="004B5531">
        <w:rPr>
          <w:rFonts w:ascii="Avenir Book" w:eastAsia="Times New Roman" w:hAnsi="Avenir Book" w:cstheme="minorHAnsi"/>
          <w:color w:val="000000" w:themeColor="text1"/>
        </w:rPr>
        <w:t>Carous</w:t>
      </w:r>
      <w:r w:rsidR="00160150">
        <w:rPr>
          <w:rFonts w:ascii="Avenir Book" w:eastAsia="Times New Roman" w:hAnsi="Avenir Book" w:cstheme="minorHAnsi"/>
          <w:color w:val="000000" w:themeColor="text1"/>
        </w:rPr>
        <w:t>e</w:t>
      </w:r>
      <w:r w:rsidRPr="004B5531">
        <w:rPr>
          <w:rFonts w:ascii="Avenir Book" w:eastAsia="Times New Roman" w:hAnsi="Avenir Book" w:cstheme="minorHAnsi"/>
          <w:color w:val="000000" w:themeColor="text1"/>
        </w:rPr>
        <w:t>ls, Tickers, Rotating Headers, Validation</w:t>
      </w:r>
      <w:r w:rsidR="00160150">
        <w:rPr>
          <w:rFonts w:ascii="Avenir Book" w:eastAsia="Times New Roman" w:hAnsi="Avenir Book" w:cstheme="minorHAnsi"/>
          <w:color w:val="000000" w:themeColor="text1"/>
        </w:rPr>
        <w:t>,</w:t>
      </w:r>
      <w:r w:rsidRPr="004B5531">
        <w:rPr>
          <w:rFonts w:ascii="Avenir Book" w:eastAsia="Times New Roman" w:hAnsi="Avenir Book" w:cstheme="minorHAnsi"/>
          <w:color w:val="000000" w:themeColor="text1"/>
        </w:rPr>
        <w:t xml:space="preserve"> and JS animations.</w:t>
      </w:r>
    </w:p>
    <w:p w14:paraId="6F63ECB5" w14:textId="6604DC70" w:rsidR="00E017A3" w:rsidRDefault="00E017A3" w:rsidP="00393DB6">
      <w:pPr>
        <w:pStyle w:val="ListParagraph"/>
        <w:numPr>
          <w:ilvl w:val="0"/>
          <w:numId w:val="34"/>
        </w:numPr>
        <w:shd w:val="clear" w:color="auto" w:fill="FFFFFF"/>
        <w:spacing w:before="100" w:beforeAutospacing="1" w:after="100" w:afterAutospacing="1"/>
        <w:rPr>
          <w:rFonts w:ascii="Avenir Book" w:eastAsia="Times New Roman" w:hAnsi="Avenir Book" w:cstheme="minorHAnsi"/>
        </w:rPr>
      </w:pPr>
      <w:r w:rsidRPr="004B5531">
        <w:rPr>
          <w:rFonts w:ascii="Avenir Book" w:eastAsia="Times New Roman" w:hAnsi="Avenir Book" w:cstheme="minorHAnsi"/>
        </w:rPr>
        <w:t>Developed Date Time Picker using Object</w:t>
      </w:r>
      <w:r w:rsidR="00160150">
        <w:rPr>
          <w:rFonts w:ascii="Avenir Book" w:eastAsia="Times New Roman" w:hAnsi="Avenir Book" w:cstheme="minorHAnsi"/>
        </w:rPr>
        <w:t>-</w:t>
      </w:r>
      <w:r w:rsidRPr="004B5531">
        <w:rPr>
          <w:rFonts w:ascii="Avenir Book" w:eastAsia="Times New Roman" w:hAnsi="Avenir Book" w:cstheme="minorHAnsi"/>
        </w:rPr>
        <w:t>Oriented JavaScript with Prototype.js library.</w:t>
      </w:r>
    </w:p>
    <w:p w14:paraId="0D4AE540" w14:textId="3CFD860B" w:rsidR="00CB3490" w:rsidRPr="004B5531" w:rsidRDefault="00CB3490" w:rsidP="00CB3490">
      <w:pPr>
        <w:pStyle w:val="BoldCentered"/>
        <w:numPr>
          <w:ilvl w:val="0"/>
          <w:numId w:val="34"/>
        </w:numPr>
        <w:jc w:val="left"/>
        <w:rPr>
          <w:rFonts w:ascii="Avenir Book" w:hAnsi="Avenir Book" w:cstheme="minorHAnsi"/>
          <w:b w:val="0"/>
          <w:color w:val="auto"/>
        </w:rPr>
      </w:pPr>
      <w:r w:rsidRPr="004B5531">
        <w:rPr>
          <w:rFonts w:ascii="Avenir Book" w:hAnsi="Avenir Book" w:cstheme="minorHAnsi"/>
          <w:b w:val="0"/>
          <w:color w:val="auto"/>
        </w:rPr>
        <w:t>Help integrate functionality into new existing JAVA</w:t>
      </w:r>
      <w:r w:rsidR="00160150">
        <w:rPr>
          <w:rFonts w:ascii="Avenir Book" w:hAnsi="Avenir Book" w:cstheme="minorHAnsi"/>
          <w:b w:val="0"/>
          <w:color w:val="auto"/>
        </w:rPr>
        <w:t>-</w:t>
      </w:r>
      <w:r w:rsidRPr="004B5531">
        <w:rPr>
          <w:rFonts w:ascii="Avenir Book" w:hAnsi="Avenir Book" w:cstheme="minorHAnsi"/>
          <w:b w:val="0"/>
          <w:color w:val="auto"/>
        </w:rPr>
        <w:t>based applications running on a bootstrap</w:t>
      </w:r>
      <w:r w:rsidR="00160150">
        <w:rPr>
          <w:rFonts w:ascii="Avenir Book" w:hAnsi="Avenir Book" w:cstheme="minorHAnsi"/>
          <w:b w:val="0"/>
          <w:color w:val="auto"/>
        </w:rPr>
        <w:t>-</w:t>
      </w:r>
      <w:r w:rsidRPr="004B5531">
        <w:rPr>
          <w:rFonts w:ascii="Avenir Book" w:hAnsi="Avenir Book" w:cstheme="minorHAnsi"/>
          <w:b w:val="0"/>
          <w:color w:val="auto"/>
        </w:rPr>
        <w:t>based library.</w:t>
      </w:r>
    </w:p>
    <w:p w14:paraId="0D4977AC" w14:textId="20837372" w:rsidR="00CB3490" w:rsidRPr="004B5531" w:rsidRDefault="00CB3490" w:rsidP="00CB3490">
      <w:pPr>
        <w:pStyle w:val="BoldCentered"/>
        <w:numPr>
          <w:ilvl w:val="0"/>
          <w:numId w:val="34"/>
        </w:numPr>
        <w:jc w:val="left"/>
        <w:rPr>
          <w:rFonts w:ascii="Avenir Book" w:hAnsi="Avenir Book" w:cstheme="minorHAnsi"/>
          <w:b w:val="0"/>
          <w:color w:val="auto"/>
        </w:rPr>
      </w:pPr>
      <w:r w:rsidRPr="004B5531">
        <w:rPr>
          <w:rFonts w:ascii="Avenir Book" w:hAnsi="Avenir Book" w:cstheme="minorHAnsi"/>
          <w:b w:val="0"/>
          <w:color w:val="auto"/>
        </w:rPr>
        <w:t>In addition, capture and implement designs created by the UI team, add new functionality, enhancements and</w:t>
      </w:r>
      <w:r w:rsidR="00160150">
        <w:rPr>
          <w:rFonts w:ascii="Avenir Book" w:hAnsi="Avenir Book" w:cstheme="minorHAnsi"/>
          <w:b w:val="0"/>
          <w:color w:val="auto"/>
        </w:rPr>
        <w:t>,</w:t>
      </w:r>
      <w:r w:rsidRPr="004B5531">
        <w:rPr>
          <w:rFonts w:ascii="Avenir Book" w:hAnsi="Avenir Book" w:cstheme="minorHAnsi"/>
          <w:b w:val="0"/>
          <w:color w:val="auto"/>
        </w:rPr>
        <w:t xml:space="preserve"> improvements </w:t>
      </w:r>
      <w:r w:rsidR="00160150">
        <w:rPr>
          <w:rFonts w:ascii="Avenir Book" w:hAnsi="Avenir Book" w:cstheme="minorHAnsi"/>
          <w:b w:val="0"/>
          <w:color w:val="auto"/>
        </w:rPr>
        <w:t>to</w:t>
      </w:r>
      <w:r w:rsidRPr="004B5531">
        <w:rPr>
          <w:rFonts w:ascii="Avenir Book" w:hAnsi="Avenir Book" w:cstheme="minorHAnsi"/>
          <w:b w:val="0"/>
          <w:color w:val="auto"/>
        </w:rPr>
        <w:t xml:space="preserve"> the overall website aesthetic.</w:t>
      </w:r>
    </w:p>
    <w:p w14:paraId="5680CB3E" w14:textId="77777777" w:rsidR="00CB3490" w:rsidRPr="004B5531" w:rsidRDefault="00CB3490" w:rsidP="00CB3490">
      <w:pPr>
        <w:pStyle w:val="ListParagraph"/>
        <w:numPr>
          <w:ilvl w:val="0"/>
          <w:numId w:val="34"/>
        </w:numPr>
        <w:shd w:val="clear" w:color="auto" w:fill="FFFFFF"/>
        <w:spacing w:before="100" w:beforeAutospacing="1" w:after="100" w:afterAutospacing="1"/>
        <w:rPr>
          <w:rFonts w:ascii="Avenir Book" w:eastAsia="Times New Roman" w:hAnsi="Avenir Book" w:cstheme="minorHAnsi"/>
          <w:color w:val="181717"/>
        </w:rPr>
      </w:pPr>
      <w:r w:rsidRPr="004B5531">
        <w:rPr>
          <w:rFonts w:ascii="Avenir Book" w:eastAsia="Times New Roman" w:hAnsi="Avenir Book" w:cstheme="minorHAnsi"/>
          <w:color w:val="181717"/>
        </w:rPr>
        <w:t>Created and implemented a custom CSS grid system, with CSS media queries for mobile responsiveness.</w:t>
      </w:r>
    </w:p>
    <w:p w14:paraId="0658874A" w14:textId="77777777" w:rsidR="00CB3490" w:rsidRPr="004B5531" w:rsidRDefault="00CB3490" w:rsidP="00CB3490">
      <w:pPr>
        <w:pStyle w:val="ListParagraph"/>
        <w:shd w:val="clear" w:color="auto" w:fill="FFFFFF"/>
        <w:spacing w:before="100" w:beforeAutospacing="1" w:after="100" w:afterAutospacing="1"/>
        <w:ind w:left="360"/>
        <w:rPr>
          <w:rFonts w:ascii="Avenir Book" w:eastAsia="Times New Roman" w:hAnsi="Avenir Book" w:cstheme="minorHAnsi"/>
        </w:rPr>
      </w:pPr>
    </w:p>
    <w:p w14:paraId="5A771BAB" w14:textId="266D4597" w:rsidR="00901134" w:rsidRPr="004B5531" w:rsidRDefault="00901134" w:rsidP="00901134">
      <w:pPr>
        <w:pStyle w:val="ListParagraph"/>
        <w:shd w:val="clear" w:color="auto" w:fill="FFFFFF"/>
        <w:spacing w:before="100" w:beforeAutospacing="1" w:after="100" w:afterAutospacing="1"/>
        <w:ind w:left="360"/>
        <w:rPr>
          <w:rFonts w:ascii="Avenir Book" w:eastAsia="Times New Roman" w:hAnsi="Avenir Book" w:cstheme="minorHAnsi"/>
        </w:rPr>
      </w:pPr>
    </w:p>
    <w:p w14:paraId="49137CDC" w14:textId="609EE073" w:rsidR="00901134" w:rsidRPr="00E4206B" w:rsidRDefault="00E4206B" w:rsidP="00A96674">
      <w:pPr>
        <w:pStyle w:val="ListParagraph"/>
        <w:shd w:val="clear" w:color="auto" w:fill="FFFFFF"/>
        <w:spacing w:before="100" w:beforeAutospacing="1" w:after="100" w:afterAutospacing="1"/>
        <w:ind w:left="0"/>
        <w:rPr>
          <w:rFonts w:ascii="Avenir Medium" w:eastAsia="Times New Roman" w:hAnsi="Avenir Medium" w:cstheme="majorHAnsi"/>
          <w:sz w:val="24"/>
          <w:szCs w:val="24"/>
        </w:rPr>
      </w:pPr>
      <w:r w:rsidRPr="00E4206B">
        <w:rPr>
          <w:rFonts w:ascii="Avenir Medium" w:eastAsia="Times New Roman" w:hAnsi="Avenir Medium" w:cstheme="majorHAnsi"/>
          <w:sz w:val="24"/>
          <w:szCs w:val="24"/>
        </w:rPr>
        <w:t xml:space="preserve">Student </w:t>
      </w:r>
      <w:r w:rsidR="00901134" w:rsidRPr="00E4206B">
        <w:rPr>
          <w:rFonts w:ascii="Avenir Medium" w:eastAsia="Times New Roman" w:hAnsi="Avenir Medium" w:cstheme="majorHAnsi"/>
          <w:sz w:val="24"/>
          <w:szCs w:val="24"/>
        </w:rPr>
        <w:t>Web Developer</w:t>
      </w:r>
    </w:p>
    <w:p w14:paraId="1117DD76" w14:textId="12D983BD" w:rsidR="00A96674" w:rsidRPr="004B5531" w:rsidRDefault="00901134" w:rsidP="00A96674">
      <w:pPr>
        <w:pStyle w:val="ListParagraph"/>
        <w:shd w:val="clear" w:color="auto" w:fill="FFFFFF"/>
        <w:spacing w:before="100" w:beforeAutospacing="1" w:after="100" w:afterAutospacing="1"/>
        <w:ind w:left="0"/>
        <w:rPr>
          <w:rFonts w:ascii="Avenir Book" w:eastAsia="Times New Roman" w:hAnsi="Avenir Book" w:cstheme="majorHAnsi"/>
          <w:sz w:val="24"/>
          <w:szCs w:val="24"/>
        </w:rPr>
      </w:pPr>
      <w:r w:rsidRPr="00E4206B">
        <w:rPr>
          <w:rFonts w:ascii="Avenir Medium" w:eastAsia="Times New Roman" w:hAnsi="Avenir Medium" w:cstheme="majorHAnsi"/>
          <w:sz w:val="24"/>
          <w:szCs w:val="24"/>
        </w:rPr>
        <w:t>University of North Texas</w:t>
      </w:r>
      <w:r w:rsidR="006442B3" w:rsidRPr="004B5531">
        <w:rPr>
          <w:rFonts w:ascii="Avenir Book" w:eastAsia="Times New Roman" w:hAnsi="Avenir Book" w:cstheme="majorHAnsi"/>
          <w:sz w:val="24"/>
          <w:szCs w:val="24"/>
        </w:rPr>
        <w:t xml:space="preserve"> </w:t>
      </w:r>
      <w:r w:rsidRPr="004B5531">
        <w:rPr>
          <w:rFonts w:ascii="Avenir Book" w:eastAsia="Times New Roman" w:hAnsi="Avenir Book" w:cstheme="majorHAnsi"/>
          <w:sz w:val="24"/>
          <w:szCs w:val="24"/>
        </w:rPr>
        <w:t xml:space="preserve">/ August 2011 </w:t>
      </w:r>
      <w:r w:rsidR="00A96674" w:rsidRPr="004B5531">
        <w:rPr>
          <w:rFonts w:ascii="Avenir Book" w:hAnsi="Avenir Book" w:cstheme="majorHAnsi"/>
          <w:b/>
          <w:sz w:val="24"/>
          <w:szCs w:val="24"/>
        </w:rPr>
        <w:t xml:space="preserve">- </w:t>
      </w:r>
      <w:r w:rsidRPr="004B5531">
        <w:rPr>
          <w:rFonts w:ascii="Avenir Book" w:eastAsia="Times New Roman" w:hAnsi="Avenir Book" w:cstheme="majorHAnsi"/>
          <w:sz w:val="24"/>
          <w:szCs w:val="24"/>
        </w:rPr>
        <w:t>May 2</w:t>
      </w:r>
      <w:r w:rsidR="00A96674" w:rsidRPr="004B5531">
        <w:rPr>
          <w:rFonts w:ascii="Avenir Book" w:eastAsia="Times New Roman" w:hAnsi="Avenir Book" w:cstheme="majorHAnsi"/>
          <w:sz w:val="24"/>
          <w:szCs w:val="24"/>
        </w:rPr>
        <w:t>01</w:t>
      </w:r>
      <w:r w:rsidR="00970417">
        <w:rPr>
          <w:rFonts w:ascii="Avenir Book" w:eastAsia="Times New Roman" w:hAnsi="Avenir Book" w:cstheme="majorHAnsi"/>
          <w:sz w:val="24"/>
          <w:szCs w:val="24"/>
        </w:rPr>
        <w:t>3</w:t>
      </w:r>
    </w:p>
    <w:p w14:paraId="14AD1199" w14:textId="62CC48B0" w:rsidR="00A96674" w:rsidRPr="004B5531" w:rsidRDefault="00A96674" w:rsidP="00A96674">
      <w:pPr>
        <w:pStyle w:val="ListParagraph"/>
        <w:numPr>
          <w:ilvl w:val="0"/>
          <w:numId w:val="39"/>
        </w:numPr>
        <w:shd w:val="clear" w:color="auto" w:fill="FFFFFF"/>
        <w:spacing w:before="100" w:beforeAutospacing="1" w:after="100" w:afterAutospacing="1"/>
        <w:rPr>
          <w:rFonts w:ascii="Avenir Book" w:hAnsi="Avenir Book" w:cstheme="minorHAnsi"/>
        </w:rPr>
      </w:pPr>
      <w:r w:rsidRPr="004B5531">
        <w:rPr>
          <w:rFonts w:ascii="Avenir Book" w:hAnsi="Avenir Book" w:cstheme="minorHAnsi"/>
        </w:rPr>
        <w:t xml:space="preserve">Created interactions from scratch using wireframes for the UI, and parameters from </w:t>
      </w:r>
      <w:r w:rsidR="009A43DA">
        <w:rPr>
          <w:rFonts w:ascii="Avenir Book" w:hAnsi="Avenir Book" w:cstheme="minorHAnsi"/>
        </w:rPr>
        <w:t xml:space="preserve">the </w:t>
      </w:r>
      <w:r w:rsidRPr="004B5531">
        <w:rPr>
          <w:rFonts w:ascii="Avenir Book" w:hAnsi="Avenir Book" w:cstheme="minorHAnsi"/>
        </w:rPr>
        <w:t>client for the functionality.</w:t>
      </w:r>
    </w:p>
    <w:p w14:paraId="41F563BE" w14:textId="520D733C" w:rsidR="00A96674" w:rsidRPr="004B5531" w:rsidRDefault="00A96674" w:rsidP="00A96674">
      <w:pPr>
        <w:pStyle w:val="ListParagraph"/>
        <w:numPr>
          <w:ilvl w:val="0"/>
          <w:numId w:val="39"/>
        </w:numPr>
        <w:shd w:val="clear" w:color="auto" w:fill="FFFFFF"/>
        <w:spacing w:before="100" w:beforeAutospacing="1" w:after="100" w:afterAutospacing="1"/>
        <w:rPr>
          <w:rFonts w:ascii="Avenir Book" w:hAnsi="Avenir Book" w:cstheme="minorHAnsi"/>
        </w:rPr>
      </w:pPr>
      <w:r w:rsidRPr="004B5531">
        <w:rPr>
          <w:rFonts w:ascii="Avenir Book" w:hAnsi="Avenir Book" w:cstheme="minorHAnsi"/>
        </w:rPr>
        <w:t>Using JavaScript, SVG</w:t>
      </w:r>
      <w:r w:rsidR="009A43DA">
        <w:rPr>
          <w:rFonts w:ascii="Avenir Book" w:hAnsi="Avenir Book" w:cstheme="minorHAnsi"/>
        </w:rPr>
        <w:t>,</w:t>
      </w:r>
      <w:r w:rsidRPr="004B5531">
        <w:rPr>
          <w:rFonts w:ascii="Avenir Book" w:hAnsi="Avenir Book" w:cstheme="minorHAnsi"/>
        </w:rPr>
        <w:t xml:space="preserve"> and HTML5 to develop novel and compelling widgets, tools, demos that contributed to the advancement and promotion of the custom UI framework.</w:t>
      </w:r>
    </w:p>
    <w:p w14:paraId="02A525D2" w14:textId="504D9BBB" w:rsidR="00A96674" w:rsidRPr="004B5531" w:rsidRDefault="00A96674" w:rsidP="00A96674">
      <w:pPr>
        <w:pStyle w:val="ListParagraph"/>
        <w:numPr>
          <w:ilvl w:val="0"/>
          <w:numId w:val="39"/>
        </w:numPr>
        <w:shd w:val="clear" w:color="auto" w:fill="FFFFFF"/>
        <w:spacing w:before="100" w:beforeAutospacing="1" w:after="100" w:afterAutospacing="1"/>
        <w:rPr>
          <w:rFonts w:ascii="Avenir Book" w:eastAsia="Times New Roman" w:hAnsi="Avenir Book" w:cstheme="minorHAnsi"/>
        </w:rPr>
      </w:pPr>
      <w:r w:rsidRPr="004B5531">
        <w:rPr>
          <w:rFonts w:ascii="Avenir Book" w:hAnsi="Avenir Book" w:cstheme="minorHAnsi"/>
        </w:rPr>
        <w:lastRenderedPageBreak/>
        <w:t>Learn</w:t>
      </w:r>
      <w:r w:rsidR="009A43DA">
        <w:rPr>
          <w:rFonts w:ascii="Avenir Book" w:hAnsi="Avenir Book" w:cstheme="minorHAnsi"/>
        </w:rPr>
        <w:t>ed</w:t>
      </w:r>
      <w:r w:rsidRPr="004B5531">
        <w:rPr>
          <w:rFonts w:ascii="Avenir Book" w:hAnsi="Avenir Book" w:cstheme="minorHAnsi"/>
        </w:rPr>
        <w:t xml:space="preserve"> programming in JavaScript with data capture and event handling methods via the DOM event model.</w:t>
      </w:r>
    </w:p>
    <w:p w14:paraId="3032BA40" w14:textId="0E1ADC29" w:rsidR="001832DF" w:rsidRPr="004B5531" w:rsidRDefault="008F1B68" w:rsidP="00075B61">
      <w:pPr>
        <w:pStyle w:val="BoldCentered"/>
        <w:jc w:val="left"/>
        <w:rPr>
          <w:rFonts w:ascii="Avenir Book" w:hAnsi="Avenir Book" w:cstheme="majorHAnsi"/>
          <w:b w:val="0"/>
          <w:color w:val="auto"/>
          <w:sz w:val="28"/>
          <w:szCs w:val="28"/>
        </w:rPr>
      </w:pPr>
      <w:r w:rsidRPr="004B5531">
        <w:rPr>
          <w:rFonts w:ascii="Avenir Book" w:hAnsi="Avenir Book" w:cstheme="majorHAnsi"/>
          <w:b w:val="0"/>
          <w:color w:val="auto"/>
          <w:sz w:val="28"/>
          <w:szCs w:val="28"/>
        </w:rPr>
        <w:t>Education and other technical proficiencies</w:t>
      </w:r>
      <w:r w:rsidR="00F01CF1">
        <w:rPr>
          <w:rFonts w:ascii="Avenir Book" w:hAnsi="Avenir Book" w:cstheme="minorHAnsi"/>
          <w:noProof/>
        </w:rPr>
        <w:pict w14:anchorId="50D1590F">
          <v:rect id="_x0000_i1025" alt="" style="width:540pt;height:1pt;mso-width-percent:0;mso-height-percent:0;mso-width-percent:0;mso-height-percent:0" o:hrpct="0" o:hralign="center" o:hrstd="t" o:hrnoshade="t" o:hr="t" fillcolor="black [3213]" stroked="f"/>
        </w:pict>
      </w:r>
    </w:p>
    <w:p w14:paraId="7A8B3B4B" w14:textId="33ABD736" w:rsidR="009C7064" w:rsidRPr="004B5531" w:rsidRDefault="009C7064" w:rsidP="00393DB6">
      <w:pPr>
        <w:pStyle w:val="BoldCentered"/>
        <w:numPr>
          <w:ilvl w:val="0"/>
          <w:numId w:val="35"/>
        </w:numPr>
        <w:spacing w:line="276" w:lineRule="auto"/>
        <w:jc w:val="left"/>
        <w:rPr>
          <w:rFonts w:ascii="Avenir Book" w:hAnsi="Avenir Book" w:cstheme="minorHAnsi"/>
          <w:b w:val="0"/>
          <w:color w:val="auto"/>
        </w:rPr>
      </w:pPr>
      <w:r w:rsidRPr="009A24FA">
        <w:rPr>
          <w:rFonts w:ascii="Avenir Medium" w:hAnsi="Avenir Medium" w:cstheme="minorHAnsi"/>
          <w:b w:val="0"/>
          <w:color w:val="auto"/>
        </w:rPr>
        <w:t>Mas</w:t>
      </w:r>
      <w:r w:rsidR="00F05C29" w:rsidRPr="009A24FA">
        <w:rPr>
          <w:rFonts w:ascii="Avenir Medium" w:hAnsi="Avenir Medium" w:cstheme="minorHAnsi"/>
          <w:b w:val="0"/>
          <w:color w:val="auto"/>
        </w:rPr>
        <w:t>ter of Science</w:t>
      </w:r>
      <w:r w:rsidR="00F05C29" w:rsidRPr="004B5531">
        <w:rPr>
          <w:rFonts w:ascii="Avenir Book" w:hAnsi="Avenir Book" w:cstheme="minorHAnsi"/>
          <w:b w:val="0"/>
          <w:color w:val="auto"/>
        </w:rPr>
        <w:t xml:space="preserve"> in Computer Science (2014)</w:t>
      </w:r>
      <w:r w:rsidR="00D83BB2">
        <w:rPr>
          <w:rFonts w:ascii="Avenir Book" w:hAnsi="Avenir Book" w:cstheme="minorHAnsi"/>
          <w:b w:val="0"/>
          <w:color w:val="auto"/>
        </w:rPr>
        <w:t xml:space="preserve"> </w:t>
      </w:r>
      <w:r w:rsidR="004F0258" w:rsidRPr="004B5531">
        <w:rPr>
          <w:rFonts w:ascii="Avenir Book" w:hAnsi="Avenir Book" w:cstheme="minorHAnsi"/>
          <w:b w:val="0"/>
          <w:color w:val="auto"/>
        </w:rPr>
        <w:t>/</w:t>
      </w:r>
      <w:r w:rsidR="00D83BB2">
        <w:rPr>
          <w:rFonts w:ascii="Avenir Book" w:hAnsi="Avenir Book" w:cstheme="minorHAnsi"/>
          <w:b w:val="0"/>
          <w:color w:val="auto"/>
        </w:rPr>
        <w:t xml:space="preserve"> </w:t>
      </w:r>
      <w:r w:rsidRPr="004B5531">
        <w:rPr>
          <w:rFonts w:ascii="Avenir Book" w:hAnsi="Avenir Book" w:cstheme="minorHAnsi"/>
          <w:b w:val="0"/>
          <w:color w:val="auto"/>
        </w:rPr>
        <w:t>University of North Texas</w:t>
      </w:r>
    </w:p>
    <w:p w14:paraId="6FB0013A" w14:textId="680BBCE6" w:rsidR="00F05C29" w:rsidRPr="00624046" w:rsidRDefault="00F05C29" w:rsidP="00624046">
      <w:pPr>
        <w:pStyle w:val="BoldCentered"/>
        <w:numPr>
          <w:ilvl w:val="0"/>
          <w:numId w:val="35"/>
        </w:numPr>
        <w:spacing w:line="276" w:lineRule="auto"/>
        <w:jc w:val="left"/>
        <w:rPr>
          <w:rFonts w:ascii="Avenir Book" w:hAnsi="Avenir Book" w:cstheme="minorHAnsi"/>
          <w:b w:val="0"/>
          <w:color w:val="auto"/>
        </w:rPr>
      </w:pPr>
      <w:r w:rsidRPr="009A24FA">
        <w:rPr>
          <w:rFonts w:ascii="Avenir Medium" w:hAnsi="Avenir Medium" w:cstheme="minorHAnsi"/>
          <w:b w:val="0"/>
          <w:color w:val="auto"/>
        </w:rPr>
        <w:t xml:space="preserve">Bachelor of </w:t>
      </w:r>
      <w:r w:rsidR="009A24FA" w:rsidRPr="009A24FA">
        <w:rPr>
          <w:rFonts w:ascii="Avenir Medium" w:hAnsi="Avenir Medium" w:cstheme="minorHAnsi"/>
          <w:b w:val="0"/>
          <w:color w:val="auto"/>
        </w:rPr>
        <w:t>Science</w:t>
      </w:r>
      <w:r w:rsidRPr="004B5531">
        <w:rPr>
          <w:rFonts w:ascii="Avenir Book" w:hAnsi="Avenir Book" w:cstheme="minorHAnsi"/>
          <w:b w:val="0"/>
          <w:color w:val="auto"/>
        </w:rPr>
        <w:t xml:space="preserve"> in Computer Science (2010)</w:t>
      </w:r>
      <w:r w:rsidR="00D83BB2">
        <w:rPr>
          <w:rFonts w:ascii="Avenir Book" w:hAnsi="Avenir Book" w:cstheme="minorHAnsi"/>
          <w:b w:val="0"/>
          <w:color w:val="auto"/>
        </w:rPr>
        <w:t xml:space="preserve"> </w:t>
      </w:r>
      <w:r w:rsidR="004F0258" w:rsidRPr="004B5531">
        <w:rPr>
          <w:rFonts w:ascii="Avenir Book" w:hAnsi="Avenir Book" w:cstheme="minorHAnsi"/>
          <w:b w:val="0"/>
          <w:color w:val="auto"/>
        </w:rPr>
        <w:t>/</w:t>
      </w:r>
      <w:r w:rsidR="00D83BB2">
        <w:rPr>
          <w:rFonts w:ascii="Avenir Book" w:hAnsi="Avenir Book" w:cstheme="minorHAnsi"/>
          <w:b w:val="0"/>
          <w:color w:val="auto"/>
        </w:rPr>
        <w:t xml:space="preserve"> </w:t>
      </w:r>
      <w:r w:rsidRPr="004B5531">
        <w:rPr>
          <w:rFonts w:ascii="Avenir Book" w:hAnsi="Avenir Book" w:cstheme="minorHAnsi"/>
          <w:b w:val="0"/>
          <w:color w:val="auto"/>
        </w:rPr>
        <w:t>Jawaharlal Nehru Technological University</w:t>
      </w:r>
    </w:p>
    <w:sectPr w:rsidR="00F05C29" w:rsidRPr="00624046" w:rsidSect="00AA2238">
      <w:headerReference w:type="default" r:id="rId2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5AE0A" w14:textId="77777777" w:rsidR="00F01CF1" w:rsidRDefault="00F01CF1" w:rsidP="004C5A41">
      <w:pPr>
        <w:spacing w:after="0" w:line="240" w:lineRule="auto"/>
      </w:pPr>
      <w:r>
        <w:separator/>
      </w:r>
    </w:p>
  </w:endnote>
  <w:endnote w:type="continuationSeparator" w:id="0">
    <w:p w14:paraId="266A3EA1" w14:textId="77777777" w:rsidR="00F01CF1" w:rsidRDefault="00F01CF1" w:rsidP="004C5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venir Heavy">
    <w:altName w:val="Avenir Heavy"/>
    <w:panose1 w:val="020B0703020203020204"/>
    <w:charset w:val="4D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HEAVY OBLIQUE">
    <w:panose1 w:val="020B0703020203090204"/>
    <w:charset w:val="4D"/>
    <w:family w:val="swiss"/>
    <w:pitch w:val="variable"/>
    <w:sig w:usb0="800000AF" w:usb1="5000204A" w:usb2="00000000" w:usb3="00000000" w:csb0="0000009B" w:csb1="00000000"/>
  </w:font>
  <w:font w:name="Avenir Book">
    <w:altName w:val="Avenir Book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VENIR MEDIUM OBLIQUE">
    <w:panose1 w:val="02000603020000020003"/>
    <w:charset w:val="00"/>
    <w:family w:val="auto"/>
    <w:pitch w:val="variable"/>
    <w:sig w:usb0="800000AF" w:usb1="5000204A" w:usb2="00000000" w:usb3="00000000" w:csb0="0000009B" w:csb1="00000000"/>
  </w:font>
  <w:font w:name="Microsoft Sans Serif">
    <w:altName w:val="Microsoft Sans Serif"/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Avenir Black">
    <w:altName w:val="Avenir Black"/>
    <w:panose1 w:val="020B0803020203020204"/>
    <w:charset w:val="4D"/>
    <w:family w:val="swiss"/>
    <w:pitch w:val="variable"/>
    <w:sig w:usb0="800000AF" w:usb1="5000204A" w:usb2="00000000" w:usb3="00000000" w:csb0="0000009B" w:csb1="00000000"/>
  </w:font>
  <w:font w:name="Avenir Medium">
    <w:altName w:val="Avenir Medium"/>
    <w:panose1 w:val="02000603020000020003"/>
    <w:charset w:val="00"/>
    <w:family w:val="auto"/>
    <w:pitch w:val="variable"/>
    <w:sig w:usb0="8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52B54" w14:textId="77777777" w:rsidR="00F01CF1" w:rsidRDefault="00F01CF1" w:rsidP="004C5A41">
      <w:pPr>
        <w:spacing w:after="0" w:line="240" w:lineRule="auto"/>
      </w:pPr>
      <w:r>
        <w:separator/>
      </w:r>
    </w:p>
  </w:footnote>
  <w:footnote w:type="continuationSeparator" w:id="0">
    <w:p w14:paraId="2DC3C674" w14:textId="77777777" w:rsidR="00F01CF1" w:rsidRDefault="00F01CF1" w:rsidP="004C5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F5AF7" w14:textId="77777777" w:rsidR="002A4F1C" w:rsidRDefault="002A4F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23.5pt;height:23.5pt;visibility:visible" o:bullet="t">
        <v:imagedata r:id="rId1" o:title=""/>
      </v:shape>
    </w:pict>
  </w:numPicBullet>
  <w:numPicBullet w:numPicBulletId="1">
    <w:pict>
      <v:shape id="_x0000_i1057" type="#_x0000_t75" style="width:100.5pt;height:100.5pt;visibility:visible;mso-wrap-style:square" o:bullet="t">
        <v:imagedata r:id="rId2" o:title=""/>
      </v:shape>
    </w:pict>
  </w:numPicBullet>
  <w:abstractNum w:abstractNumId="0" w15:restartNumberingAfterBreak="0">
    <w:nsid w:val="05140022"/>
    <w:multiLevelType w:val="hybridMultilevel"/>
    <w:tmpl w:val="8DFED7C4"/>
    <w:lvl w:ilvl="0" w:tplc="361C2B4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56D5F77"/>
    <w:multiLevelType w:val="multilevel"/>
    <w:tmpl w:val="3B906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9176A8"/>
    <w:multiLevelType w:val="hybridMultilevel"/>
    <w:tmpl w:val="C29A0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97052"/>
    <w:multiLevelType w:val="multilevel"/>
    <w:tmpl w:val="9000E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8B5D8E"/>
    <w:multiLevelType w:val="hybridMultilevel"/>
    <w:tmpl w:val="C1F4396E"/>
    <w:lvl w:ilvl="0" w:tplc="361C2B4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12697666"/>
    <w:multiLevelType w:val="hybridMultilevel"/>
    <w:tmpl w:val="052819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3156AA"/>
    <w:multiLevelType w:val="hybridMultilevel"/>
    <w:tmpl w:val="18609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642D0D"/>
    <w:multiLevelType w:val="hybridMultilevel"/>
    <w:tmpl w:val="2DE61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246E50"/>
    <w:multiLevelType w:val="hybridMultilevel"/>
    <w:tmpl w:val="6E02D13C"/>
    <w:lvl w:ilvl="0" w:tplc="361C2B4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B704F6D"/>
    <w:multiLevelType w:val="multilevel"/>
    <w:tmpl w:val="7C4E3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791120"/>
    <w:multiLevelType w:val="hybridMultilevel"/>
    <w:tmpl w:val="04FA2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384B45"/>
    <w:multiLevelType w:val="hybridMultilevel"/>
    <w:tmpl w:val="A29A69E4"/>
    <w:lvl w:ilvl="0" w:tplc="ED185856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435143"/>
    <w:multiLevelType w:val="hybridMultilevel"/>
    <w:tmpl w:val="94C0F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22FAB"/>
    <w:multiLevelType w:val="hybridMultilevel"/>
    <w:tmpl w:val="EAC2D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4D17C7"/>
    <w:multiLevelType w:val="hybridMultilevel"/>
    <w:tmpl w:val="A54AA150"/>
    <w:lvl w:ilvl="0" w:tplc="361C2B4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308E01C5"/>
    <w:multiLevelType w:val="hybridMultilevel"/>
    <w:tmpl w:val="2B70F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63B17"/>
    <w:multiLevelType w:val="hybridMultilevel"/>
    <w:tmpl w:val="5DDC3FA4"/>
    <w:lvl w:ilvl="0" w:tplc="361C2B4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31D44A8A"/>
    <w:multiLevelType w:val="hybridMultilevel"/>
    <w:tmpl w:val="90F44964"/>
    <w:lvl w:ilvl="0" w:tplc="361C2B4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36995722"/>
    <w:multiLevelType w:val="hybridMultilevel"/>
    <w:tmpl w:val="1D500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728C6"/>
    <w:multiLevelType w:val="multilevel"/>
    <w:tmpl w:val="BB9A9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DC08FD"/>
    <w:multiLevelType w:val="multilevel"/>
    <w:tmpl w:val="FDA89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A40755C"/>
    <w:multiLevelType w:val="hybridMultilevel"/>
    <w:tmpl w:val="12884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943B72"/>
    <w:multiLevelType w:val="hybridMultilevel"/>
    <w:tmpl w:val="AE06B400"/>
    <w:lvl w:ilvl="0" w:tplc="E2A4535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CC102D"/>
    <w:multiLevelType w:val="hybridMultilevel"/>
    <w:tmpl w:val="8B2CC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437C8"/>
    <w:multiLevelType w:val="hybridMultilevel"/>
    <w:tmpl w:val="4A3AE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8041C1"/>
    <w:multiLevelType w:val="hybridMultilevel"/>
    <w:tmpl w:val="AF3AD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11801"/>
    <w:multiLevelType w:val="hybridMultilevel"/>
    <w:tmpl w:val="493C04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0267A79"/>
    <w:multiLevelType w:val="multilevel"/>
    <w:tmpl w:val="7C4E1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2490A48"/>
    <w:multiLevelType w:val="hybridMultilevel"/>
    <w:tmpl w:val="4F14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6B670B"/>
    <w:multiLevelType w:val="hybridMultilevel"/>
    <w:tmpl w:val="9E64FF50"/>
    <w:lvl w:ilvl="0" w:tplc="361C2B4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553214BB"/>
    <w:multiLevelType w:val="hybridMultilevel"/>
    <w:tmpl w:val="0532A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32455E"/>
    <w:multiLevelType w:val="hybridMultilevel"/>
    <w:tmpl w:val="B4302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0F441F"/>
    <w:multiLevelType w:val="hybridMultilevel"/>
    <w:tmpl w:val="195C6138"/>
    <w:lvl w:ilvl="0" w:tplc="361C2B4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3" w15:restartNumberingAfterBreak="0">
    <w:nsid w:val="75C00C92"/>
    <w:multiLevelType w:val="hybridMultilevel"/>
    <w:tmpl w:val="B9407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E212B4"/>
    <w:multiLevelType w:val="hybridMultilevel"/>
    <w:tmpl w:val="6FA20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0C21DA"/>
    <w:multiLevelType w:val="multilevel"/>
    <w:tmpl w:val="AE022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C13350D"/>
    <w:multiLevelType w:val="hybridMultilevel"/>
    <w:tmpl w:val="C0C03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D65FAA"/>
    <w:multiLevelType w:val="hybridMultilevel"/>
    <w:tmpl w:val="EE8C3A7E"/>
    <w:lvl w:ilvl="0" w:tplc="361C2B42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DFF6DA4"/>
    <w:multiLevelType w:val="hybridMultilevel"/>
    <w:tmpl w:val="F9C007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2"/>
  </w:num>
  <w:num w:numId="3">
    <w:abstractNumId w:val="11"/>
  </w:num>
  <w:num w:numId="4">
    <w:abstractNumId w:val="28"/>
  </w:num>
  <w:num w:numId="5">
    <w:abstractNumId w:val="36"/>
  </w:num>
  <w:num w:numId="6">
    <w:abstractNumId w:val="15"/>
  </w:num>
  <w:num w:numId="7">
    <w:abstractNumId w:val="33"/>
  </w:num>
  <w:num w:numId="8">
    <w:abstractNumId w:val="12"/>
  </w:num>
  <w:num w:numId="9">
    <w:abstractNumId w:val="34"/>
  </w:num>
  <w:num w:numId="10">
    <w:abstractNumId w:val="31"/>
  </w:num>
  <w:num w:numId="11">
    <w:abstractNumId w:val="18"/>
  </w:num>
  <w:num w:numId="12">
    <w:abstractNumId w:val="30"/>
  </w:num>
  <w:num w:numId="13">
    <w:abstractNumId w:val="10"/>
  </w:num>
  <w:num w:numId="14">
    <w:abstractNumId w:val="25"/>
  </w:num>
  <w:num w:numId="15">
    <w:abstractNumId w:val="2"/>
  </w:num>
  <w:num w:numId="16">
    <w:abstractNumId w:val="2"/>
  </w:num>
  <w:num w:numId="17">
    <w:abstractNumId w:val="24"/>
  </w:num>
  <w:num w:numId="18">
    <w:abstractNumId w:val="7"/>
  </w:num>
  <w:num w:numId="19">
    <w:abstractNumId w:val="13"/>
  </w:num>
  <w:num w:numId="20">
    <w:abstractNumId w:val="3"/>
  </w:num>
  <w:num w:numId="21">
    <w:abstractNumId w:val="9"/>
  </w:num>
  <w:num w:numId="22">
    <w:abstractNumId w:val="19"/>
  </w:num>
  <w:num w:numId="23">
    <w:abstractNumId w:val="1"/>
  </w:num>
  <w:num w:numId="24">
    <w:abstractNumId w:val="27"/>
  </w:num>
  <w:num w:numId="25">
    <w:abstractNumId w:val="20"/>
  </w:num>
  <w:num w:numId="26">
    <w:abstractNumId w:val="6"/>
  </w:num>
  <w:num w:numId="27">
    <w:abstractNumId w:val="21"/>
  </w:num>
  <w:num w:numId="28">
    <w:abstractNumId w:val="37"/>
  </w:num>
  <w:num w:numId="29">
    <w:abstractNumId w:val="4"/>
  </w:num>
  <w:num w:numId="30">
    <w:abstractNumId w:val="29"/>
  </w:num>
  <w:num w:numId="31">
    <w:abstractNumId w:val="14"/>
  </w:num>
  <w:num w:numId="32">
    <w:abstractNumId w:val="16"/>
  </w:num>
  <w:num w:numId="33">
    <w:abstractNumId w:val="17"/>
  </w:num>
  <w:num w:numId="34">
    <w:abstractNumId w:val="8"/>
  </w:num>
  <w:num w:numId="35">
    <w:abstractNumId w:val="0"/>
  </w:num>
  <w:num w:numId="36">
    <w:abstractNumId w:val="32"/>
  </w:num>
  <w:num w:numId="37">
    <w:abstractNumId w:val="5"/>
  </w:num>
  <w:num w:numId="38">
    <w:abstractNumId w:val="26"/>
  </w:num>
  <w:num w:numId="39">
    <w:abstractNumId w:val="38"/>
  </w:num>
  <w:num w:numId="4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zYwN7YwtLQwNDdV0lEKTi0uzszPAykwrAUAIX9qCywAAAA="/>
  </w:docVars>
  <w:rsids>
    <w:rsidRoot w:val="004C5A41"/>
    <w:rsid w:val="000031FA"/>
    <w:rsid w:val="00003B1E"/>
    <w:rsid w:val="0000457D"/>
    <w:rsid w:val="00033DA6"/>
    <w:rsid w:val="00034B0D"/>
    <w:rsid w:val="00036082"/>
    <w:rsid w:val="00040D56"/>
    <w:rsid w:val="000413B6"/>
    <w:rsid w:val="00043D4F"/>
    <w:rsid w:val="0004521E"/>
    <w:rsid w:val="00050409"/>
    <w:rsid w:val="000756A1"/>
    <w:rsid w:val="00075B61"/>
    <w:rsid w:val="000851A1"/>
    <w:rsid w:val="00087D9D"/>
    <w:rsid w:val="00093E8C"/>
    <w:rsid w:val="00094F82"/>
    <w:rsid w:val="000A20AC"/>
    <w:rsid w:val="000A367D"/>
    <w:rsid w:val="000A5756"/>
    <w:rsid w:val="000A7F16"/>
    <w:rsid w:val="000B5A51"/>
    <w:rsid w:val="000C2146"/>
    <w:rsid w:val="000C2E23"/>
    <w:rsid w:val="000C34ED"/>
    <w:rsid w:val="000D0CBB"/>
    <w:rsid w:val="000E2070"/>
    <w:rsid w:val="000E40D3"/>
    <w:rsid w:val="000F3EF3"/>
    <w:rsid w:val="001160DA"/>
    <w:rsid w:val="00141D0D"/>
    <w:rsid w:val="00160150"/>
    <w:rsid w:val="001648E4"/>
    <w:rsid w:val="00165A96"/>
    <w:rsid w:val="00166269"/>
    <w:rsid w:val="001663A8"/>
    <w:rsid w:val="001713A4"/>
    <w:rsid w:val="00174145"/>
    <w:rsid w:val="00174E66"/>
    <w:rsid w:val="001755D5"/>
    <w:rsid w:val="001768E7"/>
    <w:rsid w:val="001820BB"/>
    <w:rsid w:val="001832DF"/>
    <w:rsid w:val="00184410"/>
    <w:rsid w:val="00192337"/>
    <w:rsid w:val="00197E42"/>
    <w:rsid w:val="001B5939"/>
    <w:rsid w:val="001B628E"/>
    <w:rsid w:val="001B76A8"/>
    <w:rsid w:val="001C0175"/>
    <w:rsid w:val="001C5DB8"/>
    <w:rsid w:val="001E0E55"/>
    <w:rsid w:val="001E3FBC"/>
    <w:rsid w:val="001F5A21"/>
    <w:rsid w:val="00203C78"/>
    <w:rsid w:val="00210144"/>
    <w:rsid w:val="00243C20"/>
    <w:rsid w:val="00262BE9"/>
    <w:rsid w:val="00265740"/>
    <w:rsid w:val="00272080"/>
    <w:rsid w:val="00276767"/>
    <w:rsid w:val="0029302D"/>
    <w:rsid w:val="00294A29"/>
    <w:rsid w:val="002A2F4F"/>
    <w:rsid w:val="002A4F1C"/>
    <w:rsid w:val="002A515A"/>
    <w:rsid w:val="002A73AB"/>
    <w:rsid w:val="002C0D21"/>
    <w:rsid w:val="002C29C4"/>
    <w:rsid w:val="002C3DD1"/>
    <w:rsid w:val="002C522B"/>
    <w:rsid w:val="002D3DCD"/>
    <w:rsid w:val="0030147F"/>
    <w:rsid w:val="00302886"/>
    <w:rsid w:val="0032042A"/>
    <w:rsid w:val="00324483"/>
    <w:rsid w:val="00326023"/>
    <w:rsid w:val="00334472"/>
    <w:rsid w:val="003428E6"/>
    <w:rsid w:val="0034707E"/>
    <w:rsid w:val="00355B93"/>
    <w:rsid w:val="00362076"/>
    <w:rsid w:val="003711FF"/>
    <w:rsid w:val="003755C4"/>
    <w:rsid w:val="0037570A"/>
    <w:rsid w:val="00393DB6"/>
    <w:rsid w:val="003A16A1"/>
    <w:rsid w:val="003A4D3A"/>
    <w:rsid w:val="003B64F5"/>
    <w:rsid w:val="003C7786"/>
    <w:rsid w:val="003D37D2"/>
    <w:rsid w:val="003D452B"/>
    <w:rsid w:val="003F4D77"/>
    <w:rsid w:val="003F75EE"/>
    <w:rsid w:val="00404CB4"/>
    <w:rsid w:val="00406448"/>
    <w:rsid w:val="00412705"/>
    <w:rsid w:val="00416B3F"/>
    <w:rsid w:val="00417357"/>
    <w:rsid w:val="00420B9A"/>
    <w:rsid w:val="004216E1"/>
    <w:rsid w:val="004256B4"/>
    <w:rsid w:val="00425B92"/>
    <w:rsid w:val="00432F1B"/>
    <w:rsid w:val="00433901"/>
    <w:rsid w:val="00440DDF"/>
    <w:rsid w:val="00442251"/>
    <w:rsid w:val="00442CEF"/>
    <w:rsid w:val="00444E3D"/>
    <w:rsid w:val="00451A0A"/>
    <w:rsid w:val="00454162"/>
    <w:rsid w:val="00454775"/>
    <w:rsid w:val="00461E71"/>
    <w:rsid w:val="00465069"/>
    <w:rsid w:val="00467284"/>
    <w:rsid w:val="00470EA5"/>
    <w:rsid w:val="004728F2"/>
    <w:rsid w:val="00484426"/>
    <w:rsid w:val="00485944"/>
    <w:rsid w:val="00485D3C"/>
    <w:rsid w:val="0048623F"/>
    <w:rsid w:val="00491918"/>
    <w:rsid w:val="00497D88"/>
    <w:rsid w:val="004A1555"/>
    <w:rsid w:val="004A6DC3"/>
    <w:rsid w:val="004A7059"/>
    <w:rsid w:val="004B5531"/>
    <w:rsid w:val="004C5A41"/>
    <w:rsid w:val="004D558A"/>
    <w:rsid w:val="004E069E"/>
    <w:rsid w:val="004F0258"/>
    <w:rsid w:val="0052329F"/>
    <w:rsid w:val="005276FD"/>
    <w:rsid w:val="00552726"/>
    <w:rsid w:val="005533E3"/>
    <w:rsid w:val="00556115"/>
    <w:rsid w:val="0056062E"/>
    <w:rsid w:val="0056613F"/>
    <w:rsid w:val="00566645"/>
    <w:rsid w:val="00570963"/>
    <w:rsid w:val="00593FF1"/>
    <w:rsid w:val="005A0561"/>
    <w:rsid w:val="005A4098"/>
    <w:rsid w:val="005B1BD8"/>
    <w:rsid w:val="005C0E29"/>
    <w:rsid w:val="005D0E1D"/>
    <w:rsid w:val="005D4DF6"/>
    <w:rsid w:val="005E07D9"/>
    <w:rsid w:val="005E1B95"/>
    <w:rsid w:val="005F745C"/>
    <w:rsid w:val="0060649F"/>
    <w:rsid w:val="006067AE"/>
    <w:rsid w:val="006073E9"/>
    <w:rsid w:val="00607A21"/>
    <w:rsid w:val="00611587"/>
    <w:rsid w:val="00615B00"/>
    <w:rsid w:val="00624046"/>
    <w:rsid w:val="006360B8"/>
    <w:rsid w:val="006442B3"/>
    <w:rsid w:val="006509AF"/>
    <w:rsid w:val="00657253"/>
    <w:rsid w:val="0066104B"/>
    <w:rsid w:val="00683320"/>
    <w:rsid w:val="00692EA8"/>
    <w:rsid w:val="006948D4"/>
    <w:rsid w:val="006972EB"/>
    <w:rsid w:val="00697AEC"/>
    <w:rsid w:val="006A5562"/>
    <w:rsid w:val="006A669E"/>
    <w:rsid w:val="006B2259"/>
    <w:rsid w:val="006B24A2"/>
    <w:rsid w:val="006B2D4A"/>
    <w:rsid w:val="006B428F"/>
    <w:rsid w:val="006C1F96"/>
    <w:rsid w:val="006C3A01"/>
    <w:rsid w:val="006D35E3"/>
    <w:rsid w:val="006D55AF"/>
    <w:rsid w:val="006D6CC1"/>
    <w:rsid w:val="006F1455"/>
    <w:rsid w:val="006F3D98"/>
    <w:rsid w:val="00701572"/>
    <w:rsid w:val="007022ED"/>
    <w:rsid w:val="00706146"/>
    <w:rsid w:val="007102AD"/>
    <w:rsid w:val="00720FEE"/>
    <w:rsid w:val="007216F9"/>
    <w:rsid w:val="007224D5"/>
    <w:rsid w:val="00724A34"/>
    <w:rsid w:val="0072614F"/>
    <w:rsid w:val="00745679"/>
    <w:rsid w:val="0075799E"/>
    <w:rsid w:val="0076032C"/>
    <w:rsid w:val="007633E6"/>
    <w:rsid w:val="00773871"/>
    <w:rsid w:val="007859BE"/>
    <w:rsid w:val="007900ED"/>
    <w:rsid w:val="00790A71"/>
    <w:rsid w:val="00793EBE"/>
    <w:rsid w:val="00796690"/>
    <w:rsid w:val="00797434"/>
    <w:rsid w:val="007979AD"/>
    <w:rsid w:val="007A14F4"/>
    <w:rsid w:val="007A3045"/>
    <w:rsid w:val="007C610C"/>
    <w:rsid w:val="007C6A31"/>
    <w:rsid w:val="007D590B"/>
    <w:rsid w:val="007D66CE"/>
    <w:rsid w:val="007E4470"/>
    <w:rsid w:val="007E4525"/>
    <w:rsid w:val="007F609C"/>
    <w:rsid w:val="0080071A"/>
    <w:rsid w:val="008016DC"/>
    <w:rsid w:val="00815188"/>
    <w:rsid w:val="00817608"/>
    <w:rsid w:val="00817B9C"/>
    <w:rsid w:val="00817DBD"/>
    <w:rsid w:val="008274FA"/>
    <w:rsid w:val="00833A39"/>
    <w:rsid w:val="0085123F"/>
    <w:rsid w:val="00852768"/>
    <w:rsid w:val="00853865"/>
    <w:rsid w:val="0085444F"/>
    <w:rsid w:val="00862420"/>
    <w:rsid w:val="0086496E"/>
    <w:rsid w:val="0087297E"/>
    <w:rsid w:val="00873B2E"/>
    <w:rsid w:val="00874283"/>
    <w:rsid w:val="00874C16"/>
    <w:rsid w:val="0089378E"/>
    <w:rsid w:val="00895657"/>
    <w:rsid w:val="008A1E22"/>
    <w:rsid w:val="008B05EA"/>
    <w:rsid w:val="008C6115"/>
    <w:rsid w:val="008D2835"/>
    <w:rsid w:val="008E6C65"/>
    <w:rsid w:val="008F1B68"/>
    <w:rsid w:val="00901134"/>
    <w:rsid w:val="00904585"/>
    <w:rsid w:val="00920D79"/>
    <w:rsid w:val="009306F3"/>
    <w:rsid w:val="009316DE"/>
    <w:rsid w:val="00935C1F"/>
    <w:rsid w:val="009363C1"/>
    <w:rsid w:val="00943642"/>
    <w:rsid w:val="00970417"/>
    <w:rsid w:val="0097535E"/>
    <w:rsid w:val="00976ECE"/>
    <w:rsid w:val="0098021A"/>
    <w:rsid w:val="00990645"/>
    <w:rsid w:val="00990D79"/>
    <w:rsid w:val="009918CB"/>
    <w:rsid w:val="00992BEC"/>
    <w:rsid w:val="0099321E"/>
    <w:rsid w:val="009956D8"/>
    <w:rsid w:val="009A03A8"/>
    <w:rsid w:val="009A24FA"/>
    <w:rsid w:val="009A43DA"/>
    <w:rsid w:val="009B3B7E"/>
    <w:rsid w:val="009C6BB4"/>
    <w:rsid w:val="009C7064"/>
    <w:rsid w:val="009D01A8"/>
    <w:rsid w:val="009D3929"/>
    <w:rsid w:val="009E1EDE"/>
    <w:rsid w:val="009E3D0B"/>
    <w:rsid w:val="009F5B2E"/>
    <w:rsid w:val="00A00379"/>
    <w:rsid w:val="00A01281"/>
    <w:rsid w:val="00A03A14"/>
    <w:rsid w:val="00A05C6D"/>
    <w:rsid w:val="00A101F5"/>
    <w:rsid w:val="00A200C2"/>
    <w:rsid w:val="00A274F9"/>
    <w:rsid w:val="00A31C7B"/>
    <w:rsid w:val="00A3701B"/>
    <w:rsid w:val="00A42884"/>
    <w:rsid w:val="00A456C0"/>
    <w:rsid w:val="00A519EC"/>
    <w:rsid w:val="00A54BF2"/>
    <w:rsid w:val="00A57C31"/>
    <w:rsid w:val="00A66AC6"/>
    <w:rsid w:val="00A76DAA"/>
    <w:rsid w:val="00A813EA"/>
    <w:rsid w:val="00A82B51"/>
    <w:rsid w:val="00A830D5"/>
    <w:rsid w:val="00A96674"/>
    <w:rsid w:val="00AA1E92"/>
    <w:rsid w:val="00AA2238"/>
    <w:rsid w:val="00AB6D0B"/>
    <w:rsid w:val="00AB75BC"/>
    <w:rsid w:val="00AC54D1"/>
    <w:rsid w:val="00AC61B2"/>
    <w:rsid w:val="00AC6DC1"/>
    <w:rsid w:val="00AC7D75"/>
    <w:rsid w:val="00AD143C"/>
    <w:rsid w:val="00AD448A"/>
    <w:rsid w:val="00AE20E7"/>
    <w:rsid w:val="00AF4D80"/>
    <w:rsid w:val="00B00762"/>
    <w:rsid w:val="00B1098E"/>
    <w:rsid w:val="00B246F6"/>
    <w:rsid w:val="00B249DE"/>
    <w:rsid w:val="00B32A8A"/>
    <w:rsid w:val="00B3708B"/>
    <w:rsid w:val="00B53767"/>
    <w:rsid w:val="00B676A3"/>
    <w:rsid w:val="00B71B0A"/>
    <w:rsid w:val="00B75159"/>
    <w:rsid w:val="00B764A6"/>
    <w:rsid w:val="00B850A4"/>
    <w:rsid w:val="00B858B0"/>
    <w:rsid w:val="00BA4A43"/>
    <w:rsid w:val="00BA7D69"/>
    <w:rsid w:val="00BB466E"/>
    <w:rsid w:val="00BB609B"/>
    <w:rsid w:val="00C0371A"/>
    <w:rsid w:val="00C23C0A"/>
    <w:rsid w:val="00C303CF"/>
    <w:rsid w:val="00C3238C"/>
    <w:rsid w:val="00C3647B"/>
    <w:rsid w:val="00C42C91"/>
    <w:rsid w:val="00C6281B"/>
    <w:rsid w:val="00C71B9F"/>
    <w:rsid w:val="00C74480"/>
    <w:rsid w:val="00C76A3B"/>
    <w:rsid w:val="00C85EEB"/>
    <w:rsid w:val="00CB2C16"/>
    <w:rsid w:val="00CB3490"/>
    <w:rsid w:val="00CB51A9"/>
    <w:rsid w:val="00CC2F28"/>
    <w:rsid w:val="00CD025D"/>
    <w:rsid w:val="00CD16D2"/>
    <w:rsid w:val="00CD453D"/>
    <w:rsid w:val="00CD4A81"/>
    <w:rsid w:val="00CD739F"/>
    <w:rsid w:val="00CF403A"/>
    <w:rsid w:val="00CF5E9B"/>
    <w:rsid w:val="00CF6009"/>
    <w:rsid w:val="00CF6239"/>
    <w:rsid w:val="00D03D59"/>
    <w:rsid w:val="00D130F7"/>
    <w:rsid w:val="00D143DE"/>
    <w:rsid w:val="00D14CBB"/>
    <w:rsid w:val="00D2718D"/>
    <w:rsid w:val="00D37F33"/>
    <w:rsid w:val="00D40354"/>
    <w:rsid w:val="00D427A1"/>
    <w:rsid w:val="00D73C5B"/>
    <w:rsid w:val="00D83BB2"/>
    <w:rsid w:val="00D852B1"/>
    <w:rsid w:val="00D90A8C"/>
    <w:rsid w:val="00D9723F"/>
    <w:rsid w:val="00D97559"/>
    <w:rsid w:val="00DA07BE"/>
    <w:rsid w:val="00DA08ED"/>
    <w:rsid w:val="00DB32FD"/>
    <w:rsid w:val="00DB418B"/>
    <w:rsid w:val="00DB4FFE"/>
    <w:rsid w:val="00DC16E2"/>
    <w:rsid w:val="00DC67F9"/>
    <w:rsid w:val="00DC6A54"/>
    <w:rsid w:val="00DD257F"/>
    <w:rsid w:val="00DD25B4"/>
    <w:rsid w:val="00DD2D46"/>
    <w:rsid w:val="00DE4F4E"/>
    <w:rsid w:val="00DE5A93"/>
    <w:rsid w:val="00DE71E2"/>
    <w:rsid w:val="00DF3B44"/>
    <w:rsid w:val="00DF6A42"/>
    <w:rsid w:val="00DF7521"/>
    <w:rsid w:val="00DF7832"/>
    <w:rsid w:val="00E017A3"/>
    <w:rsid w:val="00E025BD"/>
    <w:rsid w:val="00E028B5"/>
    <w:rsid w:val="00E02C25"/>
    <w:rsid w:val="00E11DAA"/>
    <w:rsid w:val="00E121BA"/>
    <w:rsid w:val="00E145EA"/>
    <w:rsid w:val="00E30C92"/>
    <w:rsid w:val="00E4206B"/>
    <w:rsid w:val="00E50220"/>
    <w:rsid w:val="00E74CE4"/>
    <w:rsid w:val="00E770F2"/>
    <w:rsid w:val="00E80981"/>
    <w:rsid w:val="00E8289F"/>
    <w:rsid w:val="00E83171"/>
    <w:rsid w:val="00E907B1"/>
    <w:rsid w:val="00EC1F2C"/>
    <w:rsid w:val="00EC6B7D"/>
    <w:rsid w:val="00ED7096"/>
    <w:rsid w:val="00EE3CC1"/>
    <w:rsid w:val="00EF08DB"/>
    <w:rsid w:val="00F01CF1"/>
    <w:rsid w:val="00F05C29"/>
    <w:rsid w:val="00F12422"/>
    <w:rsid w:val="00F1252F"/>
    <w:rsid w:val="00F17FCB"/>
    <w:rsid w:val="00F31C2C"/>
    <w:rsid w:val="00F4605D"/>
    <w:rsid w:val="00F57C52"/>
    <w:rsid w:val="00F57F5F"/>
    <w:rsid w:val="00F63A5D"/>
    <w:rsid w:val="00F646F0"/>
    <w:rsid w:val="00F74E90"/>
    <w:rsid w:val="00F92CA3"/>
    <w:rsid w:val="00FA566F"/>
    <w:rsid w:val="00FB6772"/>
    <w:rsid w:val="00FC2F14"/>
    <w:rsid w:val="00FC2F15"/>
    <w:rsid w:val="00FC68B0"/>
    <w:rsid w:val="00FE6515"/>
    <w:rsid w:val="00FF3BAF"/>
    <w:rsid w:val="00FF4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51CB7"/>
  <w15:chartTrackingRefBased/>
  <w15:docId w15:val="{AFE603CC-BFAE-419B-90D9-6E0914CDD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5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A41"/>
  </w:style>
  <w:style w:type="paragraph" w:styleId="Footer">
    <w:name w:val="footer"/>
    <w:basedOn w:val="Normal"/>
    <w:link w:val="FooterChar"/>
    <w:uiPriority w:val="99"/>
    <w:unhideWhenUsed/>
    <w:rsid w:val="004C5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A41"/>
  </w:style>
  <w:style w:type="character" w:styleId="Hyperlink">
    <w:name w:val="Hyperlink"/>
    <w:basedOn w:val="DefaultParagraphFont"/>
    <w:uiPriority w:val="99"/>
    <w:unhideWhenUsed/>
    <w:rsid w:val="004C5A41"/>
    <w:rPr>
      <w:color w:val="0563C1" w:themeColor="hyperlink"/>
      <w:u w:val="single"/>
    </w:rPr>
  </w:style>
  <w:style w:type="paragraph" w:customStyle="1" w:styleId="ContactInfo">
    <w:name w:val="Contact Info"/>
    <w:basedOn w:val="Normal"/>
    <w:qFormat/>
    <w:rsid w:val="00442CEF"/>
    <w:pPr>
      <w:spacing w:after="0" w:line="240" w:lineRule="auto"/>
      <w:jc w:val="center"/>
    </w:pPr>
    <w:rPr>
      <w:rFonts w:ascii="Century Gothic" w:hAnsi="Century Gothic"/>
      <w:sz w:val="18"/>
      <w:szCs w:val="18"/>
    </w:rPr>
  </w:style>
  <w:style w:type="table" w:styleId="TableGrid">
    <w:name w:val="Table Grid"/>
    <w:basedOn w:val="TableNormal"/>
    <w:uiPriority w:val="59"/>
    <w:rsid w:val="004E069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bedText">
    <w:name w:val="Tabbed Text"/>
    <w:basedOn w:val="Normal"/>
    <w:qFormat/>
    <w:rsid w:val="004E069E"/>
    <w:pPr>
      <w:tabs>
        <w:tab w:val="right" w:pos="3396"/>
      </w:tabs>
      <w:spacing w:after="40" w:line="240" w:lineRule="auto"/>
    </w:pPr>
    <w:rPr>
      <w:rFonts w:ascii="Century Gothic" w:hAnsi="Century Gothic"/>
    </w:rPr>
  </w:style>
  <w:style w:type="paragraph" w:customStyle="1" w:styleId="BoldCentered">
    <w:name w:val="Bold Centered"/>
    <w:basedOn w:val="Normal"/>
    <w:qFormat/>
    <w:rsid w:val="004E069E"/>
    <w:pPr>
      <w:spacing w:after="0" w:line="240" w:lineRule="auto"/>
      <w:jc w:val="center"/>
    </w:pPr>
    <w:rPr>
      <w:rFonts w:ascii="Century Gothic" w:hAnsi="Century Gothic"/>
      <w:b/>
      <w:color w:val="A6633C"/>
    </w:rPr>
  </w:style>
  <w:style w:type="paragraph" w:styleId="ListParagraph">
    <w:name w:val="List Paragraph"/>
    <w:basedOn w:val="Normal"/>
    <w:uiPriority w:val="34"/>
    <w:qFormat/>
    <w:rsid w:val="006D55AF"/>
    <w:pPr>
      <w:spacing w:after="0" w:line="240" w:lineRule="auto"/>
      <w:ind w:left="720"/>
      <w:contextualSpacing/>
    </w:pPr>
    <w:rPr>
      <w:rFonts w:ascii="Century Gothic" w:hAnsi="Century Gothic"/>
    </w:rPr>
  </w:style>
  <w:style w:type="paragraph" w:customStyle="1" w:styleId="Name">
    <w:name w:val="Name"/>
    <w:basedOn w:val="Normal"/>
    <w:qFormat/>
    <w:rsid w:val="009C7064"/>
    <w:pPr>
      <w:spacing w:after="0" w:line="240" w:lineRule="auto"/>
      <w:jc w:val="center"/>
    </w:pPr>
    <w:rPr>
      <w:rFonts w:ascii="Century Gothic" w:hAnsi="Century Gothic"/>
      <w:b/>
      <w:color w:val="592525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8C6115"/>
    <w:rPr>
      <w:color w:val="954F72" w:themeColor="followedHyperlink"/>
      <w:u w:val="single"/>
    </w:rPr>
  </w:style>
  <w:style w:type="character" w:customStyle="1" w:styleId="lt-line-clampline">
    <w:name w:val="lt-line-clamp__line"/>
    <w:basedOn w:val="DefaultParagraphFont"/>
    <w:rsid w:val="00AC61B2"/>
  </w:style>
  <w:style w:type="paragraph" w:customStyle="1" w:styleId="western">
    <w:name w:val="western"/>
    <w:basedOn w:val="Normal"/>
    <w:rsid w:val="00043D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42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420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509A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A515A"/>
    <w:rPr>
      <w:b/>
      <w:bCs/>
    </w:rPr>
  </w:style>
  <w:style w:type="character" w:customStyle="1" w:styleId="white-space-pre">
    <w:name w:val="white-space-pre"/>
    <w:basedOn w:val="DefaultParagraphFont"/>
    <w:rsid w:val="00A51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85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3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8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4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17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0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12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0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hyperlink" Target="file:////in/ravivalluri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codebyravi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info@codebyravi.com" TargetMode="External"/><Relationship Id="rId17" Type="http://schemas.openxmlformats.org/officeDocument/2006/relationships/image" Target="media/image10.sv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sv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codebyravi.com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image" Target="media/image8.svg"/><Relationship Id="rId22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D8055-BF84-F64A-8C33-C09FFADE2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808</Words>
  <Characters>461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teja Valluri</dc:creator>
  <cp:keywords/>
  <dc:description/>
  <cp:lastModifiedBy>Ravi Valluri</cp:lastModifiedBy>
  <cp:revision>7</cp:revision>
  <cp:lastPrinted>2018-06-28T21:57:00Z</cp:lastPrinted>
  <dcterms:created xsi:type="dcterms:W3CDTF">2021-07-29T19:15:00Z</dcterms:created>
  <dcterms:modified xsi:type="dcterms:W3CDTF">2022-02-10T20:07:00Z</dcterms:modified>
</cp:coreProperties>
</file>